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4A47FE" w14:textId="77777777" w:rsidR="002C6C38" w:rsidRDefault="002C6C38" w:rsidP="002C6C38">
      <w:pPr>
        <w:pStyle w:val="BodyText"/>
      </w:pPr>
      <w:r>
        <w:rPr>
          <w:b/>
        </w:rPr>
        <w:t>Assessment of available anatomical characters for linking living mammals to fossil taxa in phylogenetic analyses</w:t>
      </w:r>
    </w:p>
    <w:p w14:paraId="73B89FC1" w14:textId="77777777" w:rsidR="002C6C38" w:rsidRDefault="002C6C38" w:rsidP="002C6C38">
      <w:pPr>
        <w:pStyle w:val="BodyText"/>
      </w:pPr>
      <w:r>
        <w:t>Thomas Guillerme</w:t>
      </w:r>
      <w:r w:rsidRPr="00CA797F">
        <w:rPr>
          <w:vertAlign w:val="superscript"/>
        </w:rPr>
        <w:t>1,*</w:t>
      </w:r>
      <w:r>
        <w:t xml:space="preserve"> and Natalie Cooper</w:t>
      </w:r>
      <w:r w:rsidRPr="00CA797F">
        <w:rPr>
          <w:vertAlign w:val="superscript"/>
        </w:rPr>
        <w:t>1,2</w:t>
      </w:r>
      <w:r>
        <w:br/>
      </w:r>
      <w:r w:rsidRPr="00CA797F">
        <w:rPr>
          <w:i/>
          <w:vertAlign w:val="superscript"/>
        </w:rPr>
        <w:t>1</w:t>
      </w:r>
      <w:r>
        <w:rPr>
          <w:i/>
        </w:rPr>
        <w:t>School of Natural Sciences, Trinity College Dublin, Dublin 2, Ireland.</w:t>
      </w:r>
      <w:r>
        <w:br/>
      </w:r>
      <w:r w:rsidRPr="00CA797F">
        <w:rPr>
          <w:i/>
          <w:vertAlign w:val="superscript"/>
        </w:rPr>
        <w:t>2</w:t>
      </w:r>
      <w:r>
        <w:rPr>
          <w:i/>
        </w:rPr>
        <w:t>Department of Life Sciences, Natural History Museum, Cromwell Road, London, SW7 5BD, UK.</w:t>
      </w:r>
      <w:r>
        <w:br/>
      </w:r>
    </w:p>
    <w:p w14:paraId="0CD5B011" w14:textId="77777777" w:rsidR="002C6C38" w:rsidRDefault="002C6C38" w:rsidP="002C6C38">
      <w:pPr>
        <w:pStyle w:val="BodyText"/>
      </w:pPr>
      <w:r>
        <w:t>*</w:t>
      </w:r>
      <w:r>
        <w:rPr>
          <w:b/>
        </w:rPr>
        <w:t>Corresponding author.</w:t>
      </w:r>
      <w:r>
        <w:t xml:space="preserve"> </w:t>
      </w:r>
      <w:r>
        <w:rPr>
          <w:i/>
        </w:rPr>
        <w:t>t.guillerme@imperial.ac.uk</w:t>
      </w:r>
    </w:p>
    <w:p w14:paraId="7CD046E0" w14:textId="77777777" w:rsidR="002C6C38" w:rsidRDefault="002C6C38" w:rsidP="002C6C38">
      <w:pPr>
        <w:pStyle w:val="Heading1"/>
      </w:pPr>
      <w:r>
        <w:t>Abstract</w:t>
      </w:r>
    </w:p>
    <w:p w14:paraId="5D3C033F" w14:textId="77777777" w:rsidR="0067353E" w:rsidRPr="002C6C38" w:rsidRDefault="00282834">
      <w:pPr>
        <w:pStyle w:val="Abstract"/>
        <w:rPr>
          <w:sz w:val="24"/>
          <w:szCs w:val="24"/>
        </w:rPr>
      </w:pPr>
      <w:r w:rsidRPr="002C6C38">
        <w:rPr>
          <w:sz w:val="24"/>
          <w:szCs w:val="24"/>
        </w:rPr>
        <w:t xml:space="preserve">Analyses of living and fossil taxa are crucial for understanding biodiversity through time. The Total Evidence method allows living and fossil taxa to be combined in phylogenies, using molecular data for living taxa and morphological data for </w:t>
      </w:r>
      <w:r w:rsidRPr="002C6C38">
        <w:rPr>
          <w:sz w:val="24"/>
          <w:szCs w:val="24"/>
        </w:rPr>
        <w:t>living and fossil taxa. With this method, substantial overlap of coded anatomical characters among living and fossil taxa is vital for accurately inferring topology. However, although molecular data for living species are widely available, scientists gener</w:t>
      </w:r>
      <w:r w:rsidRPr="002C6C38">
        <w:rPr>
          <w:sz w:val="24"/>
          <w:szCs w:val="24"/>
        </w:rPr>
        <w:t>ating morphological data mainly focus on fossils. Therefore, there are fewer coded anatomical characters in living taxa, even in well-studied groups like mammals.</w:t>
      </w:r>
    </w:p>
    <w:p w14:paraId="62557C19" w14:textId="77777777" w:rsidR="0067353E" w:rsidRPr="002C6C38" w:rsidRDefault="00282834" w:rsidP="002C6C38">
      <w:pPr>
        <w:pStyle w:val="Abstract"/>
        <w:rPr>
          <w:sz w:val="24"/>
          <w:szCs w:val="24"/>
        </w:rPr>
      </w:pPr>
      <w:r w:rsidRPr="002C6C38">
        <w:rPr>
          <w:sz w:val="24"/>
          <w:szCs w:val="24"/>
        </w:rPr>
        <w:t xml:space="preserve">We investigated the number of coded anatomical characters available in phylogenetic matrices </w:t>
      </w:r>
      <w:r w:rsidRPr="002C6C38">
        <w:rPr>
          <w:sz w:val="24"/>
          <w:szCs w:val="24"/>
        </w:rPr>
        <w:t>for living mammals and how these were phylogenetically distributed across orders. 11 of 28 mammalian orders have &lt;25% species with available characters; this has implications for the accurate placement of fossils, although the issue is less pronounced at h</w:t>
      </w:r>
      <w:r w:rsidRPr="002C6C38">
        <w:rPr>
          <w:sz w:val="24"/>
          <w:szCs w:val="24"/>
        </w:rPr>
        <w:t xml:space="preserve">igher taxonomic levels. In most orders, species with available characters are randomly distributed across the phylogeny, which may reduce the impact of the problem. We suggest that increased morphological data collection efforts for living taxa are needed </w:t>
      </w:r>
      <w:r w:rsidRPr="002C6C38">
        <w:rPr>
          <w:sz w:val="24"/>
          <w:szCs w:val="24"/>
        </w:rPr>
        <w:t>to produce accurate Total Evidence phylogenies.</w:t>
      </w:r>
      <w:r>
        <w:br/>
      </w:r>
    </w:p>
    <w:p w14:paraId="0486C0B9" w14:textId="77777777" w:rsidR="0067353E" w:rsidRDefault="00282834">
      <w:pPr>
        <w:pStyle w:val="BodyText"/>
      </w:pPr>
      <w:r>
        <w:t>K</w:t>
      </w:r>
      <w:r>
        <w:t>ey words: Total Evidence method, phylogenetic clustering, discrete morphologic</w:t>
      </w:r>
      <w:r>
        <w:t>al matrix, extinct, topology.</w:t>
      </w:r>
      <w:r>
        <w:br/>
      </w:r>
    </w:p>
    <w:p w14:paraId="409C336D" w14:textId="77777777" w:rsidR="0067353E" w:rsidRDefault="00282834">
      <w:pPr>
        <w:pStyle w:val="Heading1"/>
      </w:pPr>
      <w:bookmarkStart w:id="0" w:name="introduction"/>
      <w:bookmarkEnd w:id="0"/>
      <w:r>
        <w:t>Introduction</w:t>
      </w:r>
    </w:p>
    <w:p w14:paraId="436DBB9B" w14:textId="77777777" w:rsidR="0067353E" w:rsidRDefault="00282834">
      <w:pPr>
        <w:pStyle w:val="FirstParagraph"/>
      </w:pPr>
      <w:r>
        <w:t xml:space="preserve">There is an increasing consensus among biologists that studying both living and fossil taxa is essential for fully understanding macroevolutionary patterns and processes </w:t>
      </w:r>
      <w:r w:rsidR="002C6C38">
        <w:t>[</w:t>
      </w:r>
      <w:r>
        <w:t>1,2</w:t>
      </w:r>
      <w:r w:rsidR="002C6C38">
        <w:t>]</w:t>
      </w:r>
      <w:r>
        <w:t>. To perform such analyses it is necess</w:t>
      </w:r>
      <w:r>
        <w:t xml:space="preserve">ary to combine living and fossil taxa in phylogenetic trees. One increasingly popular method, the Total Evidence method </w:t>
      </w:r>
      <w:r w:rsidR="002C6C38">
        <w:t>[</w:t>
      </w:r>
      <w:r>
        <w:t>3</w:t>
      </w:r>
      <w:r w:rsidR="002C6C38">
        <w:t>]</w:t>
      </w:r>
      <w:r>
        <w:t>, combines molecular data from living taxa and morphological data from both living and fossil taxa in a supermatrix that can then be us</w:t>
      </w:r>
      <w:r>
        <w:t xml:space="preserve">ed with the tip-dating method (e.g. </w:t>
      </w:r>
      <w:r w:rsidR="002C6C38">
        <w:t>[</w:t>
      </w:r>
      <w:r>
        <w:t>1,3–6</w:t>
      </w:r>
      <w:r w:rsidR="002C6C38">
        <w:t>]</w:t>
      </w:r>
      <w:r>
        <w:t xml:space="preserve">), producing a </w:t>
      </w:r>
      <w:r>
        <w:lastRenderedPageBreak/>
        <w:t>chronogram with living and fossil taxa at the tips. A downside of this method is that it requires molecular data for living taxa and discrete morphological/anatomical data shared among both living and</w:t>
      </w:r>
      <w:r>
        <w:t xml:space="preserve"> fossil taxa (i.e. hard tissue characters such as skeletal features). Sections of these data can be difficult, or impossible, to collect for every taxon in the analysis. For example, fossils rarely have molecular data and incomplete fossil preservation may</w:t>
      </w:r>
      <w:r>
        <w:t xml:space="preserve"> reduce the number of anatomical characters available. Additionally, it has become less common to collect anatomical characters for living taxa when molecular data are available (e.g. in </w:t>
      </w:r>
      <w:r w:rsidR="002C6C38">
        <w:t>[</w:t>
      </w:r>
      <w:r>
        <w:t>7</w:t>
      </w:r>
      <w:r w:rsidR="002C6C38">
        <w:t>]</w:t>
      </w:r>
      <w:r>
        <w:t>, only 13% of living taxa have coded anatomical characters). Unfortu</w:t>
      </w:r>
      <w:r>
        <w:t>nately this missing data can lead to errors in phylogenetic inference. We might expect the Total Evidence method to perform poorly when there is little overlap between coded anatomical characters in living and fossil taxa, because fossil taxa cannot be cor</w:t>
      </w:r>
      <w:r>
        <w:t xml:space="preserve">rectly placed within a clade of living species with no coded characters. Furthermore, simulations show that fossils are more likely to be placed in clades for which more characters have been coded, regardless of whether this is the correct clade </w:t>
      </w:r>
      <w:r w:rsidR="002C6C38">
        <w:t>[</w:t>
      </w:r>
      <w:r>
        <w:t>8</w:t>
      </w:r>
      <w:r w:rsidR="002C6C38">
        <w:t>]</w:t>
      </w:r>
      <w:r>
        <w:t>.</w:t>
      </w:r>
    </w:p>
    <w:p w14:paraId="63C30F6F" w14:textId="77777777" w:rsidR="0067353E" w:rsidRDefault="00282834">
      <w:pPr>
        <w:pStyle w:val="BodyText"/>
      </w:pPr>
      <w:r>
        <w:t>The iss</w:t>
      </w:r>
      <w:r>
        <w:t>ues above highlight that it is crucial to have sufficient coded anatomical characters available for living taxa in a clade before using the Total Evidence approach. However, it is unclear how many coded anatomical characters are actually available for livi</w:t>
      </w:r>
      <w:r>
        <w:t>ng taxa, i.e. already coded from museum specimens and deposited in phylogenetic matrices accessible online, and how these data are distributed across clades. Intuitively, most people assume these data have already been collected, but empirical analyses sug</w:t>
      </w:r>
      <w:r>
        <w:t xml:space="preserve">gest otherwise (e.g. in </w:t>
      </w:r>
      <w:r w:rsidR="002C6C38">
        <w:t>[</w:t>
      </w:r>
      <w:r>
        <w:t>3,6,7</w:t>
      </w:r>
      <w:r w:rsidR="002C6C38">
        <w:t>]</w:t>
      </w:r>
      <w:r>
        <w:t>). To investigate this further, we assess the number of available coded anatomical characters for living mammals to determine whether enough data exist to build reliable Total Evidence phylogenies. We also determine whether the</w:t>
      </w:r>
      <w:r>
        <w:t xml:space="preserve"> characters are phylogenetically overdispersed or clustered across mammalian orders.</w:t>
      </w:r>
    </w:p>
    <w:p w14:paraId="4D340544" w14:textId="77777777" w:rsidR="0067353E" w:rsidRDefault="00282834">
      <w:pPr>
        <w:pStyle w:val="Heading1"/>
      </w:pPr>
      <w:bookmarkStart w:id="1" w:name="materials-and-methods"/>
      <w:bookmarkEnd w:id="1"/>
      <w:r>
        <w:t>Materials and Methods</w:t>
      </w:r>
    </w:p>
    <w:p w14:paraId="5FBAE9C7" w14:textId="77777777" w:rsidR="0067353E" w:rsidRDefault="00282834">
      <w:pPr>
        <w:pStyle w:val="Heading2"/>
      </w:pPr>
      <w:bookmarkStart w:id="2" w:name="data-collection-and-standardisation"/>
      <w:bookmarkEnd w:id="2"/>
      <w:r>
        <w:t>Data collection and standardisation</w:t>
      </w:r>
    </w:p>
    <w:p w14:paraId="20A75C99" w14:textId="77777777" w:rsidR="0067353E" w:rsidRDefault="00282834">
      <w:pPr>
        <w:pStyle w:val="FirstParagraph"/>
      </w:pPr>
      <w:r>
        <w:t>We downloaded all discrete morphological matrices containing any living and/or fossil mammal taxa from three majo</w:t>
      </w:r>
      <w:r>
        <w:t>r public databases: MorphoBank (</w:t>
      </w:r>
      <w:hyperlink r:id="rId7">
        <w:r>
          <w:rPr>
            <w:rStyle w:val="Hyperlink"/>
          </w:rPr>
          <w:t>morphobank.org</w:t>
        </w:r>
      </w:hyperlink>
      <w:r>
        <w:t xml:space="preserve"> </w:t>
      </w:r>
      <w:r w:rsidR="002C6C38">
        <w:t>[</w:t>
      </w:r>
      <w:r>
        <w:t>9</w:t>
      </w:r>
      <w:r w:rsidR="002C6C38">
        <w:t>]</w:t>
      </w:r>
      <w:r>
        <w:t>), Graeme Lloyd’s website (</w:t>
      </w:r>
      <w:hyperlink r:id="rId8">
        <w:r>
          <w:rPr>
            <w:rStyle w:val="Hyperlink"/>
          </w:rPr>
          <w:t>graemetlloyd.com/matrmamm.html</w:t>
        </w:r>
      </w:hyperlink>
      <w:r>
        <w:t>) and Ross Mounce’s GitHub repository (</w:t>
      </w:r>
      <w:hyperlink r:id="rId9">
        <w:r>
          <w:rPr>
            <w:rStyle w:val="Hyperlink"/>
          </w:rPr>
          <w:t>github.com/rossmounce/cladistic-data</w:t>
        </w:r>
      </w:hyperlink>
      <w:r>
        <w:t>). We also performed a systematic Google Scholar search for matrices that were not uploaded to these databases (see Electronic Supplementary Material 1 (ESM1) for details). In total, we downlo</w:t>
      </w:r>
      <w:r>
        <w:t>aded 286 matrices containing 5228 unique operational taxonomic units (OTUs). We used OTUs rather than species because entries in the matrices ranged from species to families. We standardised the taxonomy as described in the ESM1 and excluded OTUs that were</w:t>
      </w:r>
      <w:r>
        <w:t xml:space="preserve"> not present in the phylogeny of </w:t>
      </w:r>
      <w:r w:rsidR="002C6C38">
        <w:t>[</w:t>
      </w:r>
      <w:r>
        <w:t>1</w:t>
      </w:r>
      <w:r>
        <w:t>0</w:t>
      </w:r>
      <w:r w:rsidR="002C6C38">
        <w:t>]</w:t>
      </w:r>
      <w:r>
        <w:t xml:space="preserve"> or the taxonomy of </w:t>
      </w:r>
      <w:r w:rsidR="002C6C38">
        <w:t>[</w:t>
      </w:r>
      <w:r>
        <w:t>11</w:t>
      </w:r>
      <w:r w:rsidR="002C6C38">
        <w:t>]</w:t>
      </w:r>
      <w:r>
        <w:t xml:space="preserve"> to remove fossil species. This resulted in 1601 unique OTUs from 286 matrices.</w:t>
      </w:r>
    </w:p>
    <w:p w14:paraId="4F98233C" w14:textId="77777777" w:rsidR="0067353E" w:rsidRDefault="00282834">
      <w:pPr>
        <w:pStyle w:val="Heading2"/>
      </w:pPr>
      <w:bookmarkStart w:id="3" w:name="data-availability-and-distribution"/>
      <w:bookmarkEnd w:id="3"/>
      <w:r>
        <w:lastRenderedPageBreak/>
        <w:t>Data availability and distribution</w:t>
      </w:r>
    </w:p>
    <w:p w14:paraId="1A8CA3D8" w14:textId="77777777" w:rsidR="0067353E" w:rsidRDefault="00282834">
      <w:pPr>
        <w:pStyle w:val="FirstParagraph"/>
      </w:pPr>
      <w:r>
        <w:t>To assess the availability of coded anatomical characters for each mammalian order a</w:t>
      </w:r>
      <w:r>
        <w:t>nd across mammals, we calculated the percentage of OTUs with coded anatomical characters at three different taxonomic levels: family, genus and species. We do not distinguish between soft and hard characters, but the majority of matrices contain at least s</w:t>
      </w:r>
      <w:r>
        <w:t>ome hard tissue characters. We consider orders with &lt;25% of living taxa with available anatomical characters as having low data coverage, and orders with &gt;75% of living taxa with available anatomical characters as having high data coverage.</w:t>
      </w:r>
    </w:p>
    <w:p w14:paraId="2076504A" w14:textId="77777777" w:rsidR="0067353E" w:rsidRDefault="00282834">
      <w:pPr>
        <w:pStyle w:val="BodyText"/>
      </w:pPr>
      <w:r>
        <w:t xml:space="preserve">For each order </w:t>
      </w:r>
      <w:r>
        <w:t>and for all mammals, we investigated whether the available coded anatomical characters were (</w:t>
      </w:r>
      <w:proofErr w:type="spellStart"/>
      <w:r>
        <w:t>i</w:t>
      </w:r>
      <w:proofErr w:type="spellEnd"/>
      <w:r>
        <w:t xml:space="preserve">) randomly distributed, (ii) </w:t>
      </w:r>
      <w:proofErr w:type="spellStart"/>
      <w:r>
        <w:t>overdispersed</w:t>
      </w:r>
      <w:proofErr w:type="spellEnd"/>
      <w:r>
        <w:t xml:space="preserve"> or (iii) clustered, with respect to phylogeny, using two metrics from community </w:t>
      </w:r>
      <w:proofErr w:type="spellStart"/>
      <w:r>
        <w:t>phylogenetics</w:t>
      </w:r>
      <w:proofErr w:type="spellEnd"/>
      <w:r>
        <w:t xml:space="preserve">: </w:t>
      </w:r>
      <w:proofErr w:type="gramStart"/>
      <w:r>
        <w:t>the</w:t>
      </w:r>
      <w:proofErr w:type="gramEnd"/>
      <w:r>
        <w:t xml:space="preserve"> Nearest Taxon Index </w:t>
      </w:r>
      <w:r>
        <w:t xml:space="preserve">(NTI; </w:t>
      </w:r>
      <w:r w:rsidR="002C6C38">
        <w:t>[</w:t>
      </w:r>
      <w:r>
        <w:t>12</w:t>
      </w:r>
      <w:r w:rsidR="002C6C38">
        <w:t>]</w:t>
      </w:r>
      <w:r>
        <w:t xml:space="preserve">) and the Net Relatedness Index (NRI; </w:t>
      </w:r>
      <w:r w:rsidR="002C6C38">
        <w:t>[</w:t>
      </w:r>
      <w:r>
        <w:t>12</w:t>
      </w:r>
      <w:r w:rsidR="002C6C38">
        <w:t>]</w:t>
      </w:r>
      <w:r>
        <w:t xml:space="preserve">). NTI is most sensitive to clustering or overdispersion near the tips, whereas NRI is more sensitive to them across the whole phylogeny </w:t>
      </w:r>
      <w:r w:rsidR="002C6C38">
        <w:t>[</w:t>
      </w:r>
      <w:r>
        <w:t>13</w:t>
      </w:r>
      <w:r w:rsidR="002C6C38">
        <w:t>]</w:t>
      </w:r>
      <w:r>
        <w:t xml:space="preserve">. Both metrics were calculated using the </w:t>
      </w:r>
      <w:r>
        <w:rPr>
          <w:rStyle w:val="VerbatimChar"/>
        </w:rPr>
        <w:t>picante</w:t>
      </w:r>
      <w:r>
        <w:t xml:space="preserve"> package in </w:t>
      </w:r>
      <w:r w:rsidRPr="002C6C38">
        <w:rPr>
          <w:rFonts w:ascii="Consolas" w:hAnsi="Consolas"/>
        </w:rPr>
        <w:t>R</w:t>
      </w:r>
      <w:r>
        <w:t xml:space="preserve"> </w:t>
      </w:r>
      <w:r w:rsidR="002C6C38">
        <w:t>[</w:t>
      </w:r>
      <w:r>
        <w:t>14,15</w:t>
      </w:r>
      <w:r w:rsidR="002C6C38">
        <w:t>]</w:t>
      </w:r>
      <w:r>
        <w:t>.</w:t>
      </w:r>
    </w:p>
    <w:p w14:paraId="75F2F0E9" w14:textId="77777777" w:rsidR="0067353E" w:rsidRDefault="002C6C38">
      <w:pPr>
        <w:pStyle w:val="BodyText"/>
      </w:pPr>
      <w:r>
        <w:t>NTI</w:t>
      </w:r>
      <w:r w:rsidR="00282834">
        <w:t xml:space="preserve"> is based on mean nearest neighbour distance (</w:t>
      </w:r>
      <m:oMath>
        <m:r>
          <w:rPr>
            <w:rFonts w:ascii="Cambria Math" w:hAnsi="Cambria Math"/>
          </w:rPr>
          <m:t>MNND</m:t>
        </m:r>
      </m:oMath>
      <w:r w:rsidR="00282834">
        <w:t xml:space="preserve">) and is calculated as follows: </w:t>
      </w:r>
    </w:p>
    <w:p w14:paraId="0411062C" w14:textId="77777777" w:rsidR="0067353E" w:rsidRDefault="00282834">
      <w:pPr>
        <w:pStyle w:val="BodyText"/>
      </w:pPr>
      <m:oMathPara>
        <m:oMathParaPr>
          <m:jc m:val="center"/>
        </m:oMathParaPr>
        <m:oMath>
          <m:r>
            <m:rPr>
              <m:sty m:val="p"/>
            </m:rPr>
            <w:rPr>
              <w:rFonts w:ascii="Cambria Math" w:hAnsi="Cambria Math"/>
            </w:rPr>
            <m:t>NTI</m:t>
          </m:r>
          <m: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MNND</m:t>
                          </m:r>
                        </m:e>
                      </m:bar>
                    </m:e>
                    <m:sub>
                      <m:r>
                        <w:rPr>
                          <w:rFonts w:ascii="Cambria Math" w:hAnsi="Cambria Math"/>
                        </w:rPr>
                        <m:t>ob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MNND</m:t>
                          </m:r>
                        </m:e>
                      </m:bar>
                    </m:e>
                    <m:sub>
                      <m:r>
                        <w:rPr>
                          <w:rFonts w:ascii="Cambria Math" w:hAnsi="Cambria Math"/>
                        </w:rPr>
                        <m:t>n</m:t>
                      </m:r>
                    </m:sub>
                  </m:sSub>
                </m:num>
                <m:den>
                  <m:r>
                    <w:rPr>
                      <w:rFonts w:ascii="Cambria Math" w:hAnsi="Cambria Math"/>
                    </w:rPr>
                    <m:t>σ</m:t>
                  </m:r>
                  <m:r>
                    <w:rPr>
                      <w:rFonts w:ascii="Cambria Math" w:hAnsi="Cambria Math"/>
                    </w:rPr>
                    <m:t>(</m:t>
                  </m:r>
                  <m:r>
                    <w:rPr>
                      <w:rFonts w:ascii="Cambria Math" w:hAnsi="Cambria Math"/>
                    </w:rPr>
                    <m:t>MNN</m:t>
                  </m:r>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den>
              </m:f>
            </m:e>
          </m:d>
        </m:oMath>
      </m:oMathPara>
    </w:p>
    <w:p w14:paraId="1C266C46" w14:textId="77777777" w:rsidR="0067353E" w:rsidRDefault="00282834">
      <w:pPr>
        <w:pStyle w:val="BodyText"/>
      </w:pPr>
      <w:r>
        <w:t xml:space="preserve"> where </w:t>
      </w:r>
      <m:oMath>
        <m:sSub>
          <m:sSubPr>
            <m:ctrlPr>
              <w:rPr>
                <w:rFonts w:ascii="Cambria Math" w:hAnsi="Cambria Math"/>
              </w:rPr>
            </m:ctrlPr>
          </m:sSubPr>
          <m:e>
            <m:bar>
              <m:barPr>
                <m:pos m:val="top"/>
                <m:ctrlPr>
                  <w:rPr>
                    <w:rFonts w:ascii="Cambria Math" w:hAnsi="Cambria Math"/>
                  </w:rPr>
                </m:ctrlPr>
              </m:barPr>
              <m:e>
                <m:r>
                  <w:rPr>
                    <w:rFonts w:ascii="Cambria Math" w:hAnsi="Cambria Math"/>
                  </w:rPr>
                  <m:t>MNND</m:t>
                </m:r>
              </m:e>
            </m:bar>
          </m:e>
          <m:sub>
            <m:r>
              <w:rPr>
                <w:rFonts w:ascii="Cambria Math" w:hAnsi="Cambria Math"/>
              </w:rPr>
              <m:t>obs</m:t>
            </m:r>
          </m:sub>
        </m:sSub>
      </m:oMath>
      <w:r>
        <w:t xml:space="preserve"> is the observed mean sum of the branch lengths between each of </w:t>
      </w:r>
      <m:oMath>
        <m:r>
          <w:rPr>
            <w:rFonts w:ascii="Cambria Math" w:hAnsi="Cambria Math"/>
          </w:rPr>
          <m:t>n</m:t>
        </m:r>
      </m:oMath>
      <w:r>
        <w:t xml:space="preserve"> taxa with available coded anat</w:t>
      </w:r>
      <w:r>
        <w:t xml:space="preserve">omical characters and its nearest neighbour with available coded anatomical characters in the phylogeny, </w:t>
      </w:r>
      <m:oMath>
        <m:sSub>
          <m:sSubPr>
            <m:ctrlPr>
              <w:rPr>
                <w:rFonts w:ascii="Cambria Math" w:hAnsi="Cambria Math"/>
              </w:rPr>
            </m:ctrlPr>
          </m:sSubPr>
          <m:e>
            <m:bar>
              <m:barPr>
                <m:pos m:val="top"/>
                <m:ctrlPr>
                  <w:rPr>
                    <w:rFonts w:ascii="Cambria Math" w:hAnsi="Cambria Math"/>
                  </w:rPr>
                </m:ctrlPr>
              </m:barPr>
              <m:e>
                <m:r>
                  <w:rPr>
                    <w:rFonts w:ascii="Cambria Math" w:hAnsi="Cambria Math"/>
                  </w:rPr>
                  <m:t>MNND</m:t>
                </m:r>
              </m:e>
            </m:bar>
          </m:e>
          <m:sub>
            <m:r>
              <w:rPr>
                <w:rFonts w:ascii="Cambria Math" w:hAnsi="Cambria Math"/>
              </w:rPr>
              <m:t>n</m:t>
            </m:r>
          </m:sub>
        </m:sSub>
      </m:oMath>
      <w:r>
        <w:t xml:space="preserve"> is the mean of 1000 </w:t>
      </w:r>
      <m:oMath>
        <m:r>
          <w:rPr>
            <w:rFonts w:ascii="Cambria Math" w:hAnsi="Cambria Math"/>
          </w:rPr>
          <m:t>MNND</m:t>
        </m:r>
      </m:oMath>
      <w:r>
        <w:t xml:space="preserve"> between </w:t>
      </w:r>
      <m:oMath>
        <m:r>
          <w:rPr>
            <w:rFonts w:ascii="Cambria Math" w:hAnsi="Cambria Math"/>
          </w:rPr>
          <m:t>n</m:t>
        </m:r>
      </m:oMath>
      <w:r>
        <w:t xml:space="preserve"> randomly drawn taxa, and </w:t>
      </w:r>
      <m:oMath>
        <m:r>
          <w:rPr>
            <w:rFonts w:ascii="Cambria Math" w:hAnsi="Cambria Math"/>
          </w:rPr>
          <m:t>σ</m:t>
        </m:r>
        <m:r>
          <w:rPr>
            <w:rFonts w:ascii="Cambria Math" w:hAnsi="Cambria Math"/>
          </w:rPr>
          <m:t>(</m:t>
        </m:r>
        <m:r>
          <w:rPr>
            <w:rFonts w:ascii="Cambria Math" w:hAnsi="Cambria Math"/>
          </w:rPr>
          <m:t>MNN</m:t>
        </m:r>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oMath>
      <w:r>
        <w:t xml:space="preserve"> is the standard deviation of these 1000 random </w:t>
      </w:r>
      <m:oMath>
        <m:r>
          <w:rPr>
            <w:rFonts w:ascii="Cambria Math" w:hAnsi="Cambria Math"/>
          </w:rPr>
          <m:t>MNND</m:t>
        </m:r>
      </m:oMath>
      <w:r>
        <w:t xml:space="preserve"> valu</w:t>
      </w:r>
      <w:r>
        <w:t>es. NRI is calculated in the same way, but using the mean phylogenetic distance (</w:t>
      </w:r>
      <m:oMath>
        <m:r>
          <w:rPr>
            <w:rFonts w:ascii="Cambria Math" w:hAnsi="Cambria Math"/>
          </w:rPr>
          <m:t>MPD</m:t>
        </m:r>
      </m:oMath>
      <w:r>
        <w:t xml:space="preserve">): </w:t>
      </w:r>
    </w:p>
    <w:p w14:paraId="09148C4E" w14:textId="77777777" w:rsidR="0067353E" w:rsidRDefault="00282834">
      <w:pPr>
        <w:pStyle w:val="BodyText"/>
      </w:pPr>
      <m:oMathPara>
        <m:oMathParaPr>
          <m:jc m:val="center"/>
        </m:oMathParaPr>
        <m:oMath>
          <m:r>
            <m:rPr>
              <m:sty m:val="p"/>
            </m:rPr>
            <w:rPr>
              <w:rFonts w:ascii="Cambria Math" w:hAnsi="Cambria Math"/>
            </w:rPr>
            <m:t>NRI</m:t>
          </m:r>
          <m: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MPD</m:t>
                          </m:r>
                        </m:e>
                      </m:bar>
                    </m:e>
                    <m:sub>
                      <m:r>
                        <w:rPr>
                          <w:rFonts w:ascii="Cambria Math" w:hAnsi="Cambria Math"/>
                        </w:rPr>
                        <m:t>ob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MPD</m:t>
                          </m:r>
                        </m:e>
                      </m:bar>
                    </m:e>
                    <m:sub>
                      <m:r>
                        <w:rPr>
                          <w:rFonts w:ascii="Cambria Math" w:hAnsi="Cambria Math"/>
                        </w:rPr>
                        <m:t>n</m:t>
                      </m:r>
                    </m:sub>
                  </m:sSub>
                </m:num>
                <m:den>
                  <m:r>
                    <w:rPr>
                      <w:rFonts w:ascii="Cambria Math" w:hAnsi="Cambria Math"/>
                    </w:rPr>
                    <m:t>σ</m:t>
                  </m:r>
                  <m:r>
                    <w:rPr>
                      <w:rFonts w:ascii="Cambria Math" w:hAnsi="Cambria Math"/>
                    </w:rPr>
                    <m:t>(</m:t>
                  </m:r>
                  <m:r>
                    <w:rPr>
                      <w:rFonts w:ascii="Cambria Math" w:hAnsi="Cambria Math"/>
                    </w:rPr>
                    <m:t>MP</m:t>
                  </m:r>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den>
              </m:f>
            </m:e>
          </m:d>
        </m:oMath>
      </m:oMathPara>
    </w:p>
    <w:p w14:paraId="74573BC3" w14:textId="77777777" w:rsidR="0067353E" w:rsidRDefault="00282834">
      <w:pPr>
        <w:pStyle w:val="BodyText"/>
      </w:pPr>
      <w:r>
        <w:t xml:space="preserve"> where </w:t>
      </w:r>
      <m:oMath>
        <m:sSub>
          <m:sSubPr>
            <m:ctrlPr>
              <w:rPr>
                <w:rFonts w:ascii="Cambria Math" w:hAnsi="Cambria Math"/>
              </w:rPr>
            </m:ctrlPr>
          </m:sSubPr>
          <m:e>
            <m:bar>
              <m:barPr>
                <m:pos m:val="top"/>
                <m:ctrlPr>
                  <w:rPr>
                    <w:rFonts w:ascii="Cambria Math" w:hAnsi="Cambria Math"/>
                  </w:rPr>
                </m:ctrlPr>
              </m:barPr>
              <m:e>
                <m:r>
                  <w:rPr>
                    <w:rFonts w:ascii="Cambria Math" w:hAnsi="Cambria Math"/>
                  </w:rPr>
                  <m:t>MPD</m:t>
                </m:r>
              </m:e>
            </m:bar>
          </m:e>
          <m:sub>
            <m:r>
              <w:rPr>
                <w:rFonts w:ascii="Cambria Math" w:hAnsi="Cambria Math"/>
              </w:rPr>
              <m:t>obs</m:t>
            </m:r>
          </m:sub>
        </m:sSub>
      </m:oMath>
      <w:r>
        <w:t xml:space="preserve"> is the observed mean phylogenetic branch length of the tree containing only the </w:t>
      </w:r>
      <m:oMath>
        <m:r>
          <w:rPr>
            <w:rFonts w:ascii="Cambria Math" w:hAnsi="Cambria Math"/>
          </w:rPr>
          <m:t>n</m:t>
        </m:r>
      </m:oMath>
      <w:r>
        <w:t xml:space="preserve"> </w:t>
      </w:r>
      <w:r>
        <w:t>taxa with available coded anatomical characters. Negative NTI and NRI values show that the focal taxa are more overdispersed across the phylogeny than expected by chance, and positive values reflect clustering.</w:t>
      </w:r>
    </w:p>
    <w:p w14:paraId="519CA738" w14:textId="77777777" w:rsidR="0067353E" w:rsidRDefault="00282834">
      <w:pPr>
        <w:pStyle w:val="BodyText"/>
      </w:pPr>
      <w:r>
        <w:t>We calculated NTI and NRI values for all mamm</w:t>
      </w:r>
      <w:r>
        <w:t>als or each mammalian order separately, at each different taxonomic level. For each analysis our focal taxa were those with available coded anatomical characters at that taxonomic level and the phylogeny was the order pruned from 10.</w:t>
      </w:r>
    </w:p>
    <w:p w14:paraId="01C7E118" w14:textId="77777777" w:rsidR="0067353E" w:rsidRDefault="00282834">
      <w:pPr>
        <w:pStyle w:val="Heading1"/>
      </w:pPr>
      <w:bookmarkStart w:id="4" w:name="results"/>
      <w:bookmarkEnd w:id="4"/>
      <w:r>
        <w:lastRenderedPageBreak/>
        <w:t>Results</w:t>
      </w:r>
    </w:p>
    <w:p w14:paraId="6C130FB6" w14:textId="77777777" w:rsidR="0067353E" w:rsidRDefault="00282834">
      <w:pPr>
        <w:pStyle w:val="FirstParagraph"/>
      </w:pPr>
      <w:r>
        <w:t>Across mammals</w:t>
      </w:r>
      <w:r>
        <w:t>, species coverage was low (&lt;25% species with available coded anatomical characters) but family coverage was high (&gt;75% families with available coded anatomical characters). For each order, 11 out of 28 had low coverage and seven had high coverage at the s</w:t>
      </w:r>
      <w:r>
        <w:t>pecies-level. At the genus-level, one order had low coverage and 15 had high coverage, and at the family-level, no orders had low coverage and 25 had high coverage (Table</w:t>
      </w:r>
      <w:r w:rsidR="002C6C38">
        <w:t xml:space="preserve"> 1</w:t>
      </w:r>
      <w:r>
        <w:t>).</w:t>
      </w:r>
    </w:p>
    <w:p w14:paraId="324EA997" w14:textId="77777777" w:rsidR="0067353E" w:rsidRDefault="00282834">
      <w:pPr>
        <w:pStyle w:val="BodyText"/>
      </w:pPr>
      <w:r>
        <w:t>Across mammals, taxa with available coded anatomical characters were</w:t>
      </w:r>
      <w:r>
        <w:t xml:space="preserve"> significantly clustered using NTI at the species- and genus-level. For each order, only seven showed significant clustering (</w:t>
      </w:r>
      <w:proofErr w:type="spellStart"/>
      <w:r>
        <w:t>Cetartiodactyla</w:t>
      </w:r>
      <w:proofErr w:type="spellEnd"/>
      <w:r>
        <w:t xml:space="preserve">, </w:t>
      </w:r>
      <w:proofErr w:type="spellStart"/>
      <w:r>
        <w:t>Cingulata</w:t>
      </w:r>
      <w:proofErr w:type="spellEnd"/>
      <w:r>
        <w:t xml:space="preserve">, </w:t>
      </w:r>
      <w:proofErr w:type="spellStart"/>
      <w:r>
        <w:t>Pilosa</w:t>
      </w:r>
      <w:proofErr w:type="spellEnd"/>
      <w:r>
        <w:t xml:space="preserve"> and </w:t>
      </w:r>
      <w:proofErr w:type="spellStart"/>
      <w:r>
        <w:t>Rodentia</w:t>
      </w:r>
      <w:proofErr w:type="spellEnd"/>
      <w:r>
        <w:t xml:space="preserve"> at the species-level and </w:t>
      </w:r>
      <w:proofErr w:type="spellStart"/>
      <w:r>
        <w:t>Carnivora</w:t>
      </w:r>
      <w:proofErr w:type="spellEnd"/>
      <w:r>
        <w:t xml:space="preserve">, </w:t>
      </w:r>
      <w:proofErr w:type="spellStart"/>
      <w:r>
        <w:t>Chiroptera</w:t>
      </w:r>
      <w:proofErr w:type="spellEnd"/>
      <w:r>
        <w:t xml:space="preserve"> and </w:t>
      </w:r>
      <w:proofErr w:type="spellStart"/>
      <w:r>
        <w:t>Soricomorpha</w:t>
      </w:r>
      <w:proofErr w:type="spellEnd"/>
      <w:r>
        <w:t xml:space="preserve"> at both species- a</w:t>
      </w:r>
      <w:r>
        <w:t xml:space="preserve">nd genus-level) and none showed significant </w:t>
      </w:r>
      <w:proofErr w:type="spellStart"/>
      <w:r>
        <w:t>overdispersion</w:t>
      </w:r>
      <w:proofErr w:type="spellEnd"/>
      <w:r>
        <w:t xml:space="preserve"> (Table </w:t>
      </w:r>
      <w:r w:rsidR="002C6C38">
        <w:t>1</w:t>
      </w:r>
      <w:r>
        <w:t>).</w:t>
      </w:r>
    </w:p>
    <w:p w14:paraId="0ECCC2A0" w14:textId="77777777" w:rsidR="0067353E" w:rsidRDefault="00282834">
      <w:pPr>
        <w:pStyle w:val="BodyText"/>
      </w:pPr>
      <w:r>
        <w:t xml:space="preserve">Figure </w:t>
      </w:r>
      <w:r w:rsidR="002C6C38">
        <w:t>1</w:t>
      </w:r>
      <w:r>
        <w:t xml:space="preserve"> shows randomly distributed OTUs with available coded anatomical characters in Primates (Figure </w:t>
      </w:r>
      <w:r w:rsidR="002C6C38">
        <w:t>1A</w:t>
      </w:r>
      <w:r>
        <w:t>) and phylogenetic</w:t>
      </w:r>
      <w:r>
        <w:t xml:space="preserve">ally clustered OTUs with available coded anatomical characters in Carnivora (mainly Canidae and Urisdae but no Herpestidae; Figure </w:t>
      </w:r>
      <w:r w:rsidR="002C6C38">
        <w:t>1</w:t>
      </w:r>
      <w:r>
        <w:t>B).</w:t>
      </w:r>
    </w:p>
    <w:p w14:paraId="60533383" w14:textId="77777777" w:rsidR="0067353E" w:rsidRDefault="00282834">
      <w:pPr>
        <w:pStyle w:val="Heading1"/>
      </w:pPr>
      <w:bookmarkStart w:id="5" w:name="discussion"/>
      <w:bookmarkEnd w:id="5"/>
      <w:r>
        <w:t>Discussion</w:t>
      </w:r>
    </w:p>
    <w:p w14:paraId="72EC1C0D" w14:textId="77777777" w:rsidR="0067353E" w:rsidRDefault="00282834">
      <w:pPr>
        <w:pStyle w:val="FirstParagraph"/>
      </w:pPr>
      <w:r>
        <w:t xml:space="preserve">Our results show that although phylogenetic relationships among living mammals are well-resolved (e.g. </w:t>
      </w:r>
      <w:r w:rsidR="002C6C38">
        <w:t>[</w:t>
      </w:r>
      <w:r>
        <w:t>10,16</w:t>
      </w:r>
      <w:r w:rsidR="002C6C38">
        <w:t>]</w:t>
      </w:r>
      <w:r>
        <w:t>), most of the data used to build these phylogenies is molecular, and few coded anatomical characters are available for living mammals compared to f</w:t>
      </w:r>
      <w:r>
        <w:t xml:space="preserve">ossils (e.g. </w:t>
      </w:r>
      <w:r w:rsidR="002C6C38">
        <w:t>[</w:t>
      </w:r>
      <w:r>
        <w:t>17,18</w:t>
      </w:r>
      <w:r w:rsidR="002C6C38">
        <w:t>]</w:t>
      </w:r>
      <w:r>
        <w:t xml:space="preserve">). This has implications for building Total Evidence phylogenies, as without sufficient overlapping anatomical characters for living and fossil species, fossil placements in these trees may be unreliable </w:t>
      </w:r>
      <w:r w:rsidR="002C6C38">
        <w:t>[</w:t>
      </w:r>
      <w:r>
        <w:t>8</w:t>
      </w:r>
      <w:r w:rsidR="002C6C38">
        <w:t>]</w:t>
      </w:r>
      <w:r>
        <w:t>.</w:t>
      </w:r>
    </w:p>
    <w:p w14:paraId="66FD1B67" w14:textId="77777777" w:rsidR="0067353E" w:rsidRDefault="00282834">
      <w:pPr>
        <w:pStyle w:val="BodyText"/>
      </w:pPr>
      <w:r>
        <w:t xml:space="preserve">The number of living mammalian </w:t>
      </w:r>
      <w:r>
        <w:t>OTUs with available coded anatomical characters was surprisingly low at the species-level: only 17%. Only seven out of 28 orders have a high coverage of taxa with available coded anatomical characters. This high coverage threshold of 75% of taxa with avail</w:t>
      </w:r>
      <w:r>
        <w:t xml:space="preserve">able characters represents the minimum amount of data required before missing data has a significant effect on the topology of Total Evidence trees </w:t>
      </w:r>
      <w:r w:rsidR="002C6C38">
        <w:t>[</w:t>
      </w:r>
      <w:r>
        <w:t>8</w:t>
      </w:r>
      <w:r w:rsidR="002C6C38">
        <w:t>]</w:t>
      </w:r>
      <w:r>
        <w:t>. Beyond this threshold, there is considerable displacement of wildcard taxa and decreased clade conservati</w:t>
      </w:r>
      <w:r>
        <w:t xml:space="preserve">on </w:t>
      </w:r>
      <w:r w:rsidR="002C6C38">
        <w:t>[</w:t>
      </w:r>
      <w:r>
        <w:t>8</w:t>
      </w:r>
      <w:r w:rsidR="002C6C38">
        <w:t>]</w:t>
      </w:r>
      <w:r>
        <w:t>. Therefore we expect difficulties in placing fossils at the species-level in most mammalian orders, but fewer issues at higher taxonomic levels. Additionally, our analyses may underestimate the problem as we do not distiguish between soft and hard tis</w:t>
      </w:r>
      <w:r>
        <w:t>sue characters; if a living taxon has only soft tissue coded anatomical characters then it will not have overlapping data with fossils that only have hard tissues preserved.</w:t>
      </w:r>
    </w:p>
    <w:p w14:paraId="171121DA" w14:textId="77777777" w:rsidR="0067353E" w:rsidRDefault="00282834">
      <w:pPr>
        <w:pStyle w:val="BodyText"/>
      </w:pPr>
      <w:r>
        <w:t>When few species have available coded anatomical characters, the ideal scenario is</w:t>
      </w:r>
      <w:r>
        <w:t xml:space="preserve"> for them to be evenly distributed (as measured by phylogenetic overdispersion) to maximize the possibilities of a fossil being placed in the correct clade. The second best scenario is that species with available characters are randomly distributed across </w:t>
      </w:r>
      <w:r>
        <w:t xml:space="preserve">the phylogeny. Here we expect no bias in the placement of fossils </w:t>
      </w:r>
      <w:r w:rsidR="002C6C38">
        <w:t>[</w:t>
      </w:r>
      <w:r>
        <w:t>8</w:t>
      </w:r>
      <w:r w:rsidR="002C6C38">
        <w:t>]</w:t>
      </w:r>
      <w:r>
        <w:t>, it is therefore encouraging that for most orders, species with available coded anatomical characters were randomly distributed across the phylogeny. The worst case scenario for fossil pla</w:t>
      </w:r>
      <w:r>
        <w:t xml:space="preserve">cement is that species with </w:t>
      </w:r>
      <w:r>
        <w:lastRenderedPageBreak/>
        <w:t>available characters are phylogenetically clustered. Then we expect two major biases: first, fossils will not be placed within a clade containing no hard tissue data, and second, fossils will have higher probability of being pla</w:t>
      </w:r>
      <w:r>
        <w:t xml:space="preserve">ced within the most sampled clade by chance. Our results suggest that this may be problematic at the genus-level in Carnivora, Chiroptera and Soricomorpha. For example, a carnivoran fossil is unlikely to be placed in Herpestidae because they have no coded </w:t>
      </w:r>
      <w:r>
        <w:t xml:space="preserve">anatomical characters available. Instead the fossil will have a high probability of being placed on a branch that contains many anatomical characters such as within the Canidae or Ursidae (Figure </w:t>
      </w:r>
      <w:r w:rsidR="002C6C38">
        <w:t>1</w:t>
      </w:r>
      <w:r>
        <w:t>B). This is analogous to the proble</w:t>
      </w:r>
      <w:r>
        <w:t>m of long-branch attraction/short branch repulsion, as one can think of Herpestidae as having zero-length branches for anatomical characters, and Canidae and Ursidae having long branches and thus “attracting” fossil placements.</w:t>
      </w:r>
    </w:p>
    <w:p w14:paraId="074C5D19" w14:textId="77777777" w:rsidR="0067353E" w:rsidRDefault="00282834">
      <w:pPr>
        <w:pStyle w:val="BodyText"/>
      </w:pPr>
      <w:r>
        <w:t>We acknowledge, however, tha</w:t>
      </w:r>
      <w:r>
        <w:t>t our analysis does not include all matrices containing anatomical characters ever published. Instead, our data collection procedure focused on including studies that provided easily accessible matrices, i.e. we did not include matrices that are only avail</w:t>
      </w:r>
      <w:r>
        <w:t>able in books, non-reusable formats (e.g. an image of the matrix), or matrices available only upon request from the authors. Matrices containing anatomical characters were more common before the advent of molecular phylogenetics, but these matrices are als</w:t>
      </w:r>
      <w:r>
        <w:t>o more likely to be unavailable in a reusable format, thus will be missing from our analyses. Although this will bias our results towards lower coverage we do not think this bias will be large, as many recent morphological matrices reuse living taxa charac</w:t>
      </w:r>
      <w:r>
        <w:t xml:space="preserve">ters from older matrices (see ESM1), so many of these data will be present in our analyses. Additionally, these older matrices are likely to differ from more recent ones in terms of their underlying definition of homology and their coding practices (see </w:t>
      </w:r>
      <w:r w:rsidR="002C6C38">
        <w:t>[</w:t>
      </w:r>
      <w:r>
        <w:t>19</w:t>
      </w:r>
      <w:r w:rsidR="002C6C38">
        <w:t>]</w:t>
      </w:r>
      <w:r>
        <w:t>). Therefore, care needs to be taken when deciding how to include these older matrices.</w:t>
      </w:r>
    </w:p>
    <w:p w14:paraId="179C44B4" w14:textId="77777777" w:rsidR="0067353E" w:rsidRDefault="00282834">
      <w:pPr>
        <w:pStyle w:val="BodyText"/>
      </w:pPr>
      <w:r>
        <w:t>Despite the absence of good morphological/anatomical data coverage for living mammals, the Total Evidence method still seems to be the most promising way of combining l</w:t>
      </w:r>
      <w:r>
        <w:t>iving and fossil species in macroevolutionary analyses. Following the recommendations in 8, we should code anatomical characters for as many living species as possible. Fortunately, mammal specimens are usually readily available in natural history collecti</w:t>
      </w:r>
      <w:r>
        <w:t>ons, therefore, we propose increased effort into coding anatomical characters from living species, possibly by engaging in collaborative data collection projects. Such efforts would be valuable not only to phylogeneticists, but also to any researcher focus</w:t>
      </w:r>
      <w:r>
        <w:t>ing on understanding macroevolutionary patterns and processes.</w:t>
      </w:r>
    </w:p>
    <w:p w14:paraId="61045ED7" w14:textId="77777777" w:rsidR="0067353E" w:rsidRDefault="00282834">
      <w:pPr>
        <w:pStyle w:val="Heading1"/>
      </w:pPr>
      <w:bookmarkStart w:id="6" w:name="ethics-statement"/>
      <w:bookmarkEnd w:id="6"/>
      <w:r>
        <w:t>Ethics statement</w:t>
      </w:r>
    </w:p>
    <w:p w14:paraId="7FB759CF" w14:textId="77777777" w:rsidR="0067353E" w:rsidRDefault="00282834">
      <w:pPr>
        <w:pStyle w:val="FirstParagraph"/>
      </w:pPr>
      <w:r>
        <w:t>N/A</w:t>
      </w:r>
    </w:p>
    <w:p w14:paraId="37FD5622" w14:textId="77777777" w:rsidR="0067353E" w:rsidRDefault="00282834">
      <w:pPr>
        <w:pStyle w:val="Heading1"/>
      </w:pPr>
      <w:bookmarkStart w:id="7" w:name="data-accessibility-statement"/>
      <w:bookmarkEnd w:id="7"/>
      <w:r>
        <w:t>Data accessibility statement</w:t>
      </w:r>
    </w:p>
    <w:p w14:paraId="0CDE1A9D" w14:textId="77777777" w:rsidR="0067353E" w:rsidRDefault="00282834">
      <w:pPr>
        <w:pStyle w:val="FirstParagraph"/>
      </w:pPr>
      <w:r>
        <w:t>All data and code are available on GitHub (</w:t>
      </w:r>
      <w:hyperlink r:id="rId10">
        <w:r>
          <w:rPr>
            <w:rStyle w:val="Hyperlink"/>
          </w:rPr>
          <w:t>https://github.com/TGuillerm</w:t>
        </w:r>
        <w:r>
          <w:rPr>
            <w:rStyle w:val="Hyperlink"/>
          </w:rPr>
          <w:t>e/Missing_living_mammals</w:t>
        </w:r>
      </w:hyperlink>
      <w:r>
        <w:t>).</w:t>
      </w:r>
    </w:p>
    <w:p w14:paraId="3FAFBEB8" w14:textId="77777777" w:rsidR="0067353E" w:rsidRDefault="00282834">
      <w:pPr>
        <w:pStyle w:val="Heading1"/>
      </w:pPr>
      <w:bookmarkStart w:id="8" w:name="authors-contributions"/>
      <w:bookmarkEnd w:id="8"/>
      <w:r>
        <w:lastRenderedPageBreak/>
        <w:t>Authors’ Contributions</w:t>
      </w:r>
    </w:p>
    <w:p w14:paraId="54346FD6" w14:textId="77777777" w:rsidR="0067353E" w:rsidRDefault="00282834">
      <w:pPr>
        <w:pStyle w:val="FirstParagraph"/>
      </w:pPr>
      <w:r>
        <w:t>TG and NC designed the study. TG analysed the data. TG and NC wrote the the manuscript.</w:t>
      </w:r>
    </w:p>
    <w:p w14:paraId="7AB33A28" w14:textId="77777777" w:rsidR="0067353E" w:rsidRDefault="00282834">
      <w:pPr>
        <w:pStyle w:val="Heading1"/>
      </w:pPr>
      <w:bookmarkStart w:id="9" w:name="competing-interests"/>
      <w:bookmarkEnd w:id="9"/>
      <w:r>
        <w:t>Competing Interests</w:t>
      </w:r>
    </w:p>
    <w:p w14:paraId="48CB136E" w14:textId="77777777" w:rsidR="0067353E" w:rsidRDefault="00282834">
      <w:pPr>
        <w:pStyle w:val="FirstParagraph"/>
      </w:pPr>
      <w:r>
        <w:t>We have no competing interests.</w:t>
      </w:r>
    </w:p>
    <w:p w14:paraId="31B54964" w14:textId="77777777" w:rsidR="0067353E" w:rsidRDefault="00282834">
      <w:pPr>
        <w:pStyle w:val="Heading1"/>
      </w:pPr>
      <w:bookmarkStart w:id="10" w:name="acknowledgments"/>
      <w:bookmarkEnd w:id="10"/>
      <w:r>
        <w:t>Acknowledgments</w:t>
      </w:r>
    </w:p>
    <w:p w14:paraId="12CD406C" w14:textId="77777777" w:rsidR="0067353E" w:rsidRDefault="00282834">
      <w:pPr>
        <w:pStyle w:val="FirstParagraph"/>
      </w:pPr>
      <w:r>
        <w:t>We thank David Bapst, Graeme Lloyd, Nick Matzke, A</w:t>
      </w:r>
      <w:r>
        <w:t>pril Wright, Graham Slater, Peter Wagner and one anonymous reviewer.</w:t>
      </w:r>
    </w:p>
    <w:p w14:paraId="672D2076" w14:textId="77777777" w:rsidR="0067353E" w:rsidRDefault="00282834">
      <w:pPr>
        <w:pStyle w:val="Heading1"/>
      </w:pPr>
      <w:bookmarkStart w:id="11" w:name="funding-statement"/>
      <w:bookmarkEnd w:id="11"/>
      <w:r>
        <w:t>Funding statement</w:t>
      </w:r>
    </w:p>
    <w:p w14:paraId="494335AB" w14:textId="77777777" w:rsidR="0067353E" w:rsidRDefault="00282834">
      <w:pPr>
        <w:pStyle w:val="FirstParagraph"/>
      </w:pPr>
      <w:r>
        <w:t>This was funded by a European Commission CORDIS Seventh Framework Programme (FP7) Marie Curie CIG grant (proposal: 321696).</w:t>
      </w:r>
    </w:p>
    <w:p w14:paraId="326EC30E" w14:textId="77777777" w:rsidR="0067353E" w:rsidRDefault="00282834">
      <w:pPr>
        <w:pStyle w:val="Heading1"/>
      </w:pPr>
      <w:bookmarkStart w:id="12" w:name="references"/>
      <w:bookmarkEnd w:id="12"/>
      <w:r>
        <w:t>References</w:t>
      </w:r>
    </w:p>
    <w:p w14:paraId="4B261B52" w14:textId="77777777" w:rsidR="003B3DD7" w:rsidRDefault="003B3DD7" w:rsidP="003B3DD7">
      <w:pPr>
        <w:pStyle w:val="Bibliography"/>
      </w:pPr>
      <w:r>
        <w:t xml:space="preserve">1. Slater, G. J. &amp; Harmon, L. J. Unifying fossils and phylogenies for comparative analyses of diversification and trait evolution. </w:t>
      </w:r>
      <w:r>
        <w:rPr>
          <w:i/>
        </w:rPr>
        <w:t xml:space="preserve">Methods Ecol. </w:t>
      </w:r>
      <w:proofErr w:type="spellStart"/>
      <w:r>
        <w:rPr>
          <w:i/>
        </w:rPr>
        <w:t>Evol</w:t>
      </w:r>
      <w:proofErr w:type="spellEnd"/>
      <w:r>
        <w:rPr>
          <w:i/>
        </w:rPr>
        <w:t>.</w:t>
      </w:r>
      <w:r>
        <w:t xml:space="preserve"> </w:t>
      </w:r>
      <w:r>
        <w:rPr>
          <w:b/>
        </w:rPr>
        <w:t>4,</w:t>
      </w:r>
      <w:r>
        <w:t xml:space="preserve"> 699–702 (2013). doi:</w:t>
      </w:r>
      <w:hyperlink r:id="rId11">
        <w:r>
          <w:rPr>
            <w:rStyle w:val="Hyperlink"/>
          </w:rPr>
          <w:t>10.1111/2041-210X.12091</w:t>
        </w:r>
      </w:hyperlink>
      <w:r>
        <w:t>.</w:t>
      </w:r>
    </w:p>
    <w:p w14:paraId="0FF2E4FF" w14:textId="77777777" w:rsidR="003B3DD7" w:rsidRDefault="003B3DD7" w:rsidP="003B3DD7">
      <w:pPr>
        <w:pStyle w:val="Bibliography"/>
      </w:pPr>
      <w:r>
        <w:t xml:space="preserve">2. Fritz, S. A. </w:t>
      </w:r>
      <w:r>
        <w:rPr>
          <w:i/>
        </w:rPr>
        <w:t>et al.</w:t>
      </w:r>
      <w:r>
        <w:t xml:space="preserve"> Diversity in time and space: Wanted dead and alive. </w:t>
      </w:r>
      <w:r>
        <w:rPr>
          <w:i/>
        </w:rPr>
        <w:t xml:space="preserve">Trends Ecol. </w:t>
      </w:r>
      <w:proofErr w:type="spellStart"/>
      <w:r>
        <w:rPr>
          <w:i/>
        </w:rPr>
        <w:t>Evol</w:t>
      </w:r>
      <w:proofErr w:type="spellEnd"/>
      <w:r>
        <w:rPr>
          <w:i/>
        </w:rPr>
        <w:t>.</w:t>
      </w:r>
      <w:r>
        <w:t xml:space="preserve"> </w:t>
      </w:r>
      <w:r>
        <w:rPr>
          <w:b/>
        </w:rPr>
        <w:t>28,</w:t>
      </w:r>
      <w:r>
        <w:t xml:space="preserve"> 509–516 (2013).</w:t>
      </w:r>
      <w:r w:rsidRPr="000A2916">
        <w:t xml:space="preserve"> </w:t>
      </w:r>
      <w:proofErr w:type="spellStart"/>
      <w:r>
        <w:t>doi:</w:t>
      </w:r>
      <w:hyperlink r:id="rId12">
        <w:r>
          <w:rPr>
            <w:rStyle w:val="Hyperlink"/>
          </w:rPr>
          <w:t>http</w:t>
        </w:r>
        <w:proofErr w:type="spellEnd"/>
        <w:r>
          <w:rPr>
            <w:rStyle w:val="Hyperlink"/>
          </w:rPr>
          <w:t>://dx.doi.org/10.1016/j.tree.2013.05.004</w:t>
        </w:r>
      </w:hyperlink>
      <w:r>
        <w:t>.</w:t>
      </w:r>
    </w:p>
    <w:p w14:paraId="7447B3B2" w14:textId="77777777" w:rsidR="003B3DD7" w:rsidRDefault="003B3DD7" w:rsidP="003B3DD7">
      <w:pPr>
        <w:pStyle w:val="Bibliography"/>
      </w:pPr>
      <w:r>
        <w:t xml:space="preserve">3. </w:t>
      </w:r>
      <w:proofErr w:type="spellStart"/>
      <w:r>
        <w:t>Ronquist</w:t>
      </w:r>
      <w:proofErr w:type="spellEnd"/>
      <w:r>
        <w:t xml:space="preserve">, F. </w:t>
      </w:r>
      <w:r>
        <w:rPr>
          <w:i/>
        </w:rPr>
        <w:t>et al.</w:t>
      </w:r>
      <w:r>
        <w:t xml:space="preserve"> A total-evidence approach to dating with fossils, applied to the early radiation of the Hymenoptera. </w:t>
      </w:r>
      <w:r>
        <w:rPr>
          <w:i/>
        </w:rPr>
        <w:t>Syst. Biol.</w:t>
      </w:r>
      <w:r>
        <w:t xml:space="preserve"> </w:t>
      </w:r>
      <w:r>
        <w:rPr>
          <w:b/>
        </w:rPr>
        <w:t>61,</w:t>
      </w:r>
      <w:r>
        <w:t xml:space="preserve"> 973–999 (2012). doi:</w:t>
      </w:r>
      <w:hyperlink r:id="rId13">
        <w:r>
          <w:rPr>
            <w:rStyle w:val="Hyperlink"/>
          </w:rPr>
          <w:t>10.1093/sysbio/sys058</w:t>
        </w:r>
      </w:hyperlink>
      <w:r>
        <w:t>.</w:t>
      </w:r>
    </w:p>
    <w:p w14:paraId="7DC5A22E" w14:textId="77777777" w:rsidR="003B3DD7" w:rsidRDefault="003B3DD7" w:rsidP="003B3DD7">
      <w:pPr>
        <w:pStyle w:val="Bibliography"/>
      </w:pPr>
      <w:r>
        <w:t xml:space="preserve">4. </w:t>
      </w:r>
      <w:proofErr w:type="spellStart"/>
      <w:r>
        <w:t>Pyron</w:t>
      </w:r>
      <w:proofErr w:type="spellEnd"/>
      <w:r>
        <w:t xml:space="preserve">, R. Divergence time estimation using fossils as terminal taxa and the origins of </w:t>
      </w:r>
      <w:proofErr w:type="spellStart"/>
      <w:r>
        <w:t>Lissamphibia</w:t>
      </w:r>
      <w:proofErr w:type="spellEnd"/>
      <w:r>
        <w:t xml:space="preserve">. </w:t>
      </w:r>
      <w:r>
        <w:rPr>
          <w:i/>
        </w:rPr>
        <w:t>Syst. Biol.</w:t>
      </w:r>
      <w:r>
        <w:t xml:space="preserve"> </w:t>
      </w:r>
      <w:r>
        <w:rPr>
          <w:b/>
        </w:rPr>
        <w:t>60,</w:t>
      </w:r>
      <w:r>
        <w:t xml:space="preserve"> 466–481 (2011).</w:t>
      </w:r>
      <w:r w:rsidRPr="000A2916">
        <w:t xml:space="preserve"> </w:t>
      </w:r>
      <w:r>
        <w:t>doi:</w:t>
      </w:r>
      <w:hyperlink r:id="rId14">
        <w:r>
          <w:rPr>
            <w:rStyle w:val="Hyperlink"/>
          </w:rPr>
          <w:t>10.1093/sysbio/syr047</w:t>
        </w:r>
      </w:hyperlink>
      <w:r>
        <w:t>.</w:t>
      </w:r>
    </w:p>
    <w:p w14:paraId="21EBBBEB" w14:textId="77777777" w:rsidR="003B3DD7" w:rsidRDefault="003B3DD7" w:rsidP="003B3DD7">
      <w:pPr>
        <w:pStyle w:val="Bibliography"/>
      </w:pPr>
      <w:r>
        <w:t xml:space="preserve">5. </w:t>
      </w:r>
      <w:proofErr w:type="spellStart"/>
      <w:r>
        <w:t>Schrago</w:t>
      </w:r>
      <w:proofErr w:type="spellEnd"/>
      <w:r>
        <w:t xml:space="preserve">, C., Mello, B. &amp; </w:t>
      </w:r>
      <w:proofErr w:type="spellStart"/>
      <w:r>
        <w:t>Soares</w:t>
      </w:r>
      <w:proofErr w:type="spellEnd"/>
      <w:r>
        <w:t xml:space="preserve">, A. Combining fossil and molecular data to date the diversification of New World Primates. </w:t>
      </w:r>
      <w:r>
        <w:rPr>
          <w:i/>
        </w:rPr>
        <w:t>J. Evolution. Biol.</w:t>
      </w:r>
      <w:r>
        <w:t xml:space="preserve"> </w:t>
      </w:r>
      <w:r>
        <w:rPr>
          <w:b/>
        </w:rPr>
        <w:t>26,</w:t>
      </w:r>
      <w:r>
        <w:t xml:space="preserve"> 2438–2446 (2013). doi:</w:t>
      </w:r>
      <w:hyperlink r:id="rId15">
        <w:r>
          <w:rPr>
            <w:rStyle w:val="Hyperlink"/>
          </w:rPr>
          <w:t>10.1111/jeb.12237</w:t>
        </w:r>
      </w:hyperlink>
      <w:r>
        <w:t>.</w:t>
      </w:r>
    </w:p>
    <w:p w14:paraId="6B94EDED" w14:textId="77777777" w:rsidR="003B3DD7" w:rsidRDefault="003B3DD7" w:rsidP="003B3DD7">
      <w:pPr>
        <w:pStyle w:val="Bibliography"/>
      </w:pPr>
      <w:r>
        <w:t xml:space="preserve">6. Beck, R. M. &amp; Lee, M. S. Ancient dates or accelerated rates? Morphological clocks and the antiquity of placental mammals. </w:t>
      </w:r>
      <w:r>
        <w:rPr>
          <w:i/>
        </w:rPr>
        <w:t>P. Roy. Soc. B-Biol. Sci.</w:t>
      </w:r>
      <w:r>
        <w:t xml:space="preserve"> </w:t>
      </w:r>
      <w:r>
        <w:rPr>
          <w:b/>
        </w:rPr>
        <w:t>281,</w:t>
      </w:r>
      <w:r>
        <w:t xml:space="preserve"> 1–10 (2014). doi:</w:t>
      </w:r>
      <w:hyperlink r:id="rId16">
        <w:r>
          <w:rPr>
            <w:rStyle w:val="Hyperlink"/>
          </w:rPr>
          <w:t>10.1098/rspb.2014.1278</w:t>
        </w:r>
      </w:hyperlink>
      <w:r>
        <w:t>.</w:t>
      </w:r>
    </w:p>
    <w:p w14:paraId="4B7888D8" w14:textId="77777777" w:rsidR="003B3DD7" w:rsidRDefault="003B3DD7" w:rsidP="003B3DD7">
      <w:pPr>
        <w:pStyle w:val="Bibliography"/>
      </w:pPr>
      <w:r>
        <w:t>7. Slater, G. J. Phylogenetic evidence for a shift in the mode of mammalian body size evolution at the cretaceous-</w:t>
      </w:r>
      <w:proofErr w:type="spellStart"/>
      <w:r>
        <w:t>palaeogene</w:t>
      </w:r>
      <w:proofErr w:type="spellEnd"/>
      <w:r>
        <w:t xml:space="preserve"> boundary. </w:t>
      </w:r>
      <w:r>
        <w:rPr>
          <w:i/>
        </w:rPr>
        <w:t xml:space="preserve">Methods Ecol. </w:t>
      </w:r>
      <w:proofErr w:type="spellStart"/>
      <w:r>
        <w:rPr>
          <w:i/>
        </w:rPr>
        <w:t>Evol</w:t>
      </w:r>
      <w:proofErr w:type="spellEnd"/>
      <w:r>
        <w:rPr>
          <w:i/>
        </w:rPr>
        <w:t>.</w:t>
      </w:r>
      <w:r>
        <w:t xml:space="preserve"> </w:t>
      </w:r>
      <w:r>
        <w:rPr>
          <w:b/>
        </w:rPr>
        <w:t>4,</w:t>
      </w:r>
      <w:r>
        <w:t xml:space="preserve"> 734–744 (2013).</w:t>
      </w:r>
      <w:r w:rsidRPr="000A2916">
        <w:t xml:space="preserve"> </w:t>
      </w:r>
      <w:r>
        <w:t>doi:</w:t>
      </w:r>
      <w:hyperlink r:id="rId17">
        <w:r>
          <w:rPr>
            <w:rStyle w:val="Hyperlink"/>
          </w:rPr>
          <w:t>10.1111/2041-210X.12084</w:t>
        </w:r>
      </w:hyperlink>
      <w:r>
        <w:t>.</w:t>
      </w:r>
    </w:p>
    <w:p w14:paraId="6A26A819" w14:textId="77777777" w:rsidR="003B3DD7" w:rsidRDefault="003B3DD7" w:rsidP="003B3DD7">
      <w:pPr>
        <w:pStyle w:val="Bibliography"/>
      </w:pPr>
      <w:r>
        <w:lastRenderedPageBreak/>
        <w:t xml:space="preserve">8. </w:t>
      </w:r>
      <w:proofErr w:type="spellStart"/>
      <w:r>
        <w:t>Guillerme</w:t>
      </w:r>
      <w:proofErr w:type="spellEnd"/>
      <w:r>
        <w:t xml:space="preserve">, T. &amp; Cooper, N. Effects of missing data on topological inference using a total evidence approach. </w:t>
      </w:r>
      <w:r>
        <w:rPr>
          <w:i/>
        </w:rPr>
        <w:t xml:space="preserve">Mol. </w:t>
      </w:r>
      <w:proofErr w:type="spellStart"/>
      <w:r>
        <w:rPr>
          <w:i/>
        </w:rPr>
        <w:t>Phylogenet</w:t>
      </w:r>
      <w:proofErr w:type="spellEnd"/>
      <w:r>
        <w:rPr>
          <w:i/>
        </w:rPr>
        <w:t xml:space="preserve">. </w:t>
      </w:r>
      <w:proofErr w:type="spellStart"/>
      <w:r>
        <w:rPr>
          <w:i/>
        </w:rPr>
        <w:t>Evol</w:t>
      </w:r>
      <w:proofErr w:type="spellEnd"/>
      <w:r>
        <w:rPr>
          <w:i/>
        </w:rPr>
        <w:t>.</w:t>
      </w:r>
      <w:r>
        <w:t xml:space="preserve"> </w:t>
      </w:r>
      <w:r>
        <w:rPr>
          <w:b/>
        </w:rPr>
        <w:t>94, Part A,</w:t>
      </w:r>
      <w:r>
        <w:t xml:space="preserve"> 146–158 (2016). </w:t>
      </w:r>
      <w:proofErr w:type="spellStart"/>
      <w:r>
        <w:t>doi:</w:t>
      </w:r>
      <w:hyperlink r:id="rId18">
        <w:r>
          <w:rPr>
            <w:rStyle w:val="Hyperlink"/>
          </w:rPr>
          <w:t>http</w:t>
        </w:r>
        <w:proofErr w:type="spellEnd"/>
        <w:r>
          <w:rPr>
            <w:rStyle w:val="Hyperlink"/>
          </w:rPr>
          <w:t>://dx.doi.org/10.1016/j.ympev.2015.08.023</w:t>
        </w:r>
      </w:hyperlink>
      <w:r>
        <w:t>.</w:t>
      </w:r>
    </w:p>
    <w:p w14:paraId="680BBAEB" w14:textId="320B2ABA" w:rsidR="003B3DD7" w:rsidRPr="00275D8E" w:rsidRDefault="003B3DD7" w:rsidP="00275D8E">
      <w:pPr>
        <w:rPr>
          <w:rFonts w:ascii="Times New Roman" w:eastAsia="Times New Roman" w:hAnsi="Times New Roman" w:cs="Times New Roman"/>
        </w:rPr>
      </w:pPr>
      <w:r>
        <w:t xml:space="preserve">9. O’Leary, M. A. &amp; Kaufman, S. </w:t>
      </w:r>
      <w:proofErr w:type="spellStart"/>
      <w:r>
        <w:t>MorphoBank</w:t>
      </w:r>
      <w:proofErr w:type="spellEnd"/>
      <w:r>
        <w:t xml:space="preserve">: Phylophenomics in the cloud. </w:t>
      </w:r>
      <w:r>
        <w:rPr>
          <w:i/>
        </w:rPr>
        <w:t>Cladistics</w:t>
      </w:r>
      <w:r>
        <w:t xml:space="preserve"> </w:t>
      </w:r>
      <w:r>
        <w:rPr>
          <w:b/>
        </w:rPr>
        <w:t>27,</w:t>
      </w:r>
      <w:r>
        <w:t xml:space="preserve"> 529–537 (2011).</w:t>
      </w:r>
      <w:r w:rsidR="00275D8E">
        <w:t xml:space="preserve"> </w:t>
      </w:r>
      <w:proofErr w:type="spellStart"/>
      <w:r w:rsidR="00275D8E" w:rsidRPr="00275D8E">
        <w:rPr>
          <w:rFonts w:ascii="Cambria" w:eastAsia="Times New Roman" w:hAnsi="Cambria" w:cs="Times New Roman"/>
        </w:rPr>
        <w:t>doi</w:t>
      </w:r>
      <w:proofErr w:type="spellEnd"/>
      <w:r w:rsidR="00275D8E" w:rsidRPr="00275D8E">
        <w:rPr>
          <w:rFonts w:ascii="Cambria" w:eastAsia="Times New Roman" w:hAnsi="Cambria" w:cs="Times New Roman"/>
        </w:rPr>
        <w:t>: 10.1111/j.1096-0031.</w:t>
      </w:r>
      <w:proofErr w:type="gramStart"/>
      <w:r w:rsidR="00275D8E" w:rsidRPr="00275D8E">
        <w:rPr>
          <w:rFonts w:ascii="Cambria" w:eastAsia="Times New Roman" w:hAnsi="Cambria" w:cs="Times New Roman"/>
        </w:rPr>
        <w:t>2011.00355.x</w:t>
      </w:r>
      <w:proofErr w:type="gramEnd"/>
    </w:p>
    <w:p w14:paraId="250EC288" w14:textId="77777777" w:rsidR="003B3DD7" w:rsidRDefault="003B3DD7" w:rsidP="003B3DD7">
      <w:pPr>
        <w:pStyle w:val="Bibliography"/>
      </w:pPr>
      <w:r>
        <w:t xml:space="preserve">10. </w:t>
      </w:r>
      <w:proofErr w:type="spellStart"/>
      <w:r>
        <w:t>Bininda-Emonds</w:t>
      </w:r>
      <w:proofErr w:type="spellEnd"/>
      <w:r>
        <w:t xml:space="preserve">, O. R. P. </w:t>
      </w:r>
      <w:r>
        <w:rPr>
          <w:i/>
        </w:rPr>
        <w:t>et al.</w:t>
      </w:r>
      <w:r>
        <w:t xml:space="preserve"> The delayed rise of present-day mammals. </w:t>
      </w:r>
      <w:r>
        <w:rPr>
          <w:i/>
        </w:rPr>
        <w:t>Nature</w:t>
      </w:r>
      <w:r>
        <w:t xml:space="preserve"> </w:t>
      </w:r>
      <w:r>
        <w:rPr>
          <w:b/>
        </w:rPr>
        <w:t>446,</w:t>
      </w:r>
      <w:r>
        <w:t xml:space="preserve"> 507–512 (2007).</w:t>
      </w:r>
      <w:r w:rsidRPr="000A2916">
        <w:t xml:space="preserve"> </w:t>
      </w:r>
      <w:r>
        <w:t>doi:</w:t>
      </w:r>
      <w:hyperlink r:id="rId19">
        <w:r>
          <w:rPr>
            <w:rStyle w:val="Hyperlink"/>
          </w:rPr>
          <w:t>10.1038/nature05634</w:t>
        </w:r>
      </w:hyperlink>
      <w:r>
        <w:t>.</w:t>
      </w:r>
    </w:p>
    <w:p w14:paraId="4249AA3B" w14:textId="77777777" w:rsidR="003B3DD7" w:rsidRDefault="003B3DD7" w:rsidP="003B3DD7">
      <w:pPr>
        <w:pStyle w:val="Bibliography"/>
      </w:pPr>
      <w:r>
        <w:t xml:space="preserve">11. Wilson, D. E. &amp; Reeder, D. M. </w:t>
      </w:r>
      <w:r>
        <w:rPr>
          <w:i/>
        </w:rPr>
        <w:t>Mammal species of the world: A taxonomic and geographic reference</w:t>
      </w:r>
      <w:r>
        <w:t xml:space="preserve">. </w:t>
      </w:r>
      <w:r>
        <w:rPr>
          <w:b/>
        </w:rPr>
        <w:t>1,</w:t>
      </w:r>
      <w:r>
        <w:t xml:space="preserve"> (JHU Press, 2005).</w:t>
      </w:r>
    </w:p>
    <w:p w14:paraId="1F147692" w14:textId="341E7CA5" w:rsidR="003B3DD7" w:rsidRPr="00275D8E" w:rsidRDefault="003B3DD7" w:rsidP="00275D8E">
      <w:pPr>
        <w:rPr>
          <w:rFonts w:ascii="Cambria" w:eastAsia="Times New Roman" w:hAnsi="Cambria" w:cs="Times New Roman"/>
        </w:rPr>
      </w:pPr>
      <w:r>
        <w:t xml:space="preserve">12. Webb, C. O., </w:t>
      </w:r>
      <w:proofErr w:type="spellStart"/>
      <w:r>
        <w:t>Ackerly</w:t>
      </w:r>
      <w:proofErr w:type="spellEnd"/>
      <w:r>
        <w:t xml:space="preserve">, D. D., </w:t>
      </w:r>
      <w:proofErr w:type="spellStart"/>
      <w:r>
        <w:t>McPeek</w:t>
      </w:r>
      <w:proofErr w:type="spellEnd"/>
      <w:r>
        <w:t xml:space="preserve">, M. A. &amp; Donoghue, M. J. Phylogenies and community ecology. </w:t>
      </w:r>
      <w:r>
        <w:rPr>
          <w:i/>
        </w:rPr>
        <w:t>Ann. Rev. Ecol. Syst.</w:t>
      </w:r>
      <w:r>
        <w:t xml:space="preserve"> 475–505 (2002).</w:t>
      </w:r>
      <w:r w:rsidR="00275D8E">
        <w:t xml:space="preserve"> </w:t>
      </w:r>
      <w:proofErr w:type="spellStart"/>
      <w:r w:rsidR="00275D8E" w:rsidRPr="00275D8E">
        <w:rPr>
          <w:rFonts w:ascii="Cambria" w:hAnsi="Cambria"/>
        </w:rPr>
        <w:t>doi:</w:t>
      </w:r>
      <w:r w:rsidR="00275D8E" w:rsidRPr="00275D8E">
        <w:rPr>
          <w:rFonts w:ascii="Cambria" w:eastAsia="Times New Roman" w:hAnsi="Cambria" w:cs="Times New Roman"/>
        </w:rPr>
        <w:t>http</w:t>
      </w:r>
      <w:proofErr w:type="spellEnd"/>
      <w:r w:rsidR="00275D8E" w:rsidRPr="00275D8E">
        <w:rPr>
          <w:rFonts w:ascii="Cambria" w:eastAsia="Times New Roman" w:hAnsi="Cambria" w:cs="Times New Roman"/>
        </w:rPr>
        <w:t>://www.jstor.org/stable/3069271</w:t>
      </w:r>
    </w:p>
    <w:p w14:paraId="6F159069" w14:textId="77777777" w:rsidR="003B3DD7" w:rsidRDefault="003B3DD7" w:rsidP="003B3DD7">
      <w:pPr>
        <w:pStyle w:val="Bibliography"/>
      </w:pPr>
      <w:r>
        <w:t xml:space="preserve">13. Cooper, N., Rodríguez, J. &amp; Purvis, A. A common tendency for phylogenetic </w:t>
      </w:r>
      <w:proofErr w:type="spellStart"/>
      <w:r>
        <w:t>overdispersion</w:t>
      </w:r>
      <w:proofErr w:type="spellEnd"/>
      <w:r>
        <w:t xml:space="preserve"> in mammalian assemblages. </w:t>
      </w:r>
      <w:r>
        <w:rPr>
          <w:i/>
        </w:rPr>
        <w:t>P. Roy. Soc. B-Biol. Sci.</w:t>
      </w:r>
      <w:r>
        <w:t xml:space="preserve"> </w:t>
      </w:r>
      <w:r>
        <w:rPr>
          <w:b/>
        </w:rPr>
        <w:t>275,</w:t>
      </w:r>
      <w:r>
        <w:t xml:space="preserve"> 2031–2037 (2008).</w:t>
      </w:r>
      <w:r w:rsidRPr="00275E1A">
        <w:t xml:space="preserve"> </w:t>
      </w:r>
      <w:r>
        <w:t>doi:</w:t>
      </w:r>
      <w:hyperlink r:id="rId20">
        <w:r>
          <w:rPr>
            <w:rStyle w:val="Hyperlink"/>
          </w:rPr>
          <w:t>10.1098/rspb.2008.0420</w:t>
        </w:r>
      </w:hyperlink>
      <w:r>
        <w:t>.</w:t>
      </w:r>
    </w:p>
    <w:p w14:paraId="2951F007" w14:textId="312EC961" w:rsidR="003B3DD7" w:rsidRPr="00275D8E" w:rsidRDefault="003B3DD7" w:rsidP="00275D8E">
      <w:pPr>
        <w:rPr>
          <w:rFonts w:ascii="Times New Roman" w:eastAsia="Times New Roman" w:hAnsi="Times New Roman" w:cs="Times New Roman"/>
        </w:rPr>
      </w:pPr>
      <w:r>
        <w:t xml:space="preserve">14. </w:t>
      </w:r>
      <w:proofErr w:type="spellStart"/>
      <w:r>
        <w:t>Kembel</w:t>
      </w:r>
      <w:proofErr w:type="spellEnd"/>
      <w:r>
        <w:t xml:space="preserve">, S. </w:t>
      </w:r>
      <w:r>
        <w:rPr>
          <w:i/>
        </w:rPr>
        <w:t>et al.</w:t>
      </w:r>
      <w:r>
        <w:t xml:space="preserve"> Picante: R tools for integrating phylogenies and ecology. </w:t>
      </w:r>
      <w:r>
        <w:rPr>
          <w:i/>
        </w:rPr>
        <w:t>Bioinformatics</w:t>
      </w:r>
      <w:r>
        <w:t xml:space="preserve"> </w:t>
      </w:r>
      <w:r>
        <w:rPr>
          <w:b/>
        </w:rPr>
        <w:t>26,</w:t>
      </w:r>
      <w:r>
        <w:t xml:space="preserve"> 1463–1464 (2010).</w:t>
      </w:r>
      <w:r w:rsidR="00275D8E">
        <w:t xml:space="preserve"> </w:t>
      </w:r>
      <w:r w:rsidR="00275D8E" w:rsidRPr="00275D8E">
        <w:rPr>
          <w:rFonts w:ascii="Cambria" w:eastAsia="Times New Roman" w:hAnsi="Cambria" w:cs="Times New Roman"/>
          <w:iCs/>
        </w:rPr>
        <w:t>doi:10.1093/bioinformatics/btq166</w:t>
      </w:r>
    </w:p>
    <w:p w14:paraId="4771F4F7" w14:textId="77777777" w:rsidR="003B3DD7" w:rsidRDefault="003B3DD7" w:rsidP="003B3DD7">
      <w:pPr>
        <w:pStyle w:val="Bibliography"/>
      </w:pPr>
      <w:proofErr w:type="gramStart"/>
      <w:r>
        <w:t>15. .</w:t>
      </w:r>
      <w:proofErr w:type="gramEnd"/>
      <w:r>
        <w:t xml:space="preserve"> R Core Team. </w:t>
      </w:r>
      <w:r>
        <w:rPr>
          <w:i/>
        </w:rPr>
        <w:t>R: A language and environment for statistical computing</w:t>
      </w:r>
      <w:r>
        <w:t xml:space="preserve">. (R Foundation for Statistical Computing, 2015). at </w:t>
      </w:r>
      <w:hyperlink r:id="rId21">
        <w:r>
          <w:rPr>
            <w:rStyle w:val="Hyperlink"/>
          </w:rPr>
          <w:t>http://www.R-project.org</w:t>
        </w:r>
      </w:hyperlink>
    </w:p>
    <w:p w14:paraId="79CF78F3" w14:textId="20EACD99" w:rsidR="003B3DD7" w:rsidRDefault="003B3DD7" w:rsidP="003B3DD7">
      <w:pPr>
        <w:pStyle w:val="Bibliography"/>
      </w:pPr>
      <w:r>
        <w:t xml:space="preserve">16. Meredith, R. </w:t>
      </w:r>
      <w:r>
        <w:rPr>
          <w:i/>
        </w:rPr>
        <w:t>et al.</w:t>
      </w:r>
      <w:r>
        <w:t xml:space="preserve"> Impacts of the Cretaceous terrestrial revolution and K</w:t>
      </w:r>
      <w:r w:rsidR="0087024A">
        <w:t>-</w:t>
      </w:r>
      <w:bookmarkStart w:id="13" w:name="_GoBack"/>
      <w:bookmarkEnd w:id="13"/>
      <w:r>
        <w:t xml:space="preserve">Pg extinction on mammal diversification. </w:t>
      </w:r>
      <w:r>
        <w:rPr>
          <w:i/>
        </w:rPr>
        <w:t>Science</w:t>
      </w:r>
      <w:r>
        <w:t xml:space="preserve"> </w:t>
      </w:r>
      <w:r>
        <w:rPr>
          <w:b/>
        </w:rPr>
        <w:t>334,</w:t>
      </w:r>
      <w:r>
        <w:t xml:space="preserve"> 521–524 (2011).</w:t>
      </w:r>
      <w:r w:rsidRPr="00275E1A">
        <w:t xml:space="preserve"> </w:t>
      </w:r>
      <w:r>
        <w:t>doi:</w:t>
      </w:r>
      <w:hyperlink r:id="rId22">
        <w:r>
          <w:rPr>
            <w:rStyle w:val="Hyperlink"/>
          </w:rPr>
          <w:t>10.1126/science.1211028</w:t>
        </w:r>
      </w:hyperlink>
      <w:r>
        <w:t>.</w:t>
      </w:r>
    </w:p>
    <w:p w14:paraId="275FFE96" w14:textId="77777777" w:rsidR="003B3DD7" w:rsidRDefault="003B3DD7" w:rsidP="003B3DD7">
      <w:pPr>
        <w:pStyle w:val="Bibliography"/>
      </w:pPr>
      <w:r>
        <w:t xml:space="preserve">17. O’Leary, M. A. </w:t>
      </w:r>
      <w:r>
        <w:rPr>
          <w:i/>
        </w:rPr>
        <w:t>et al.</w:t>
      </w:r>
      <w:r>
        <w:t xml:space="preserve"> The placental mammal ancestor and the post–K-Pg radiation of </w:t>
      </w:r>
      <w:proofErr w:type="spellStart"/>
      <w:r>
        <w:t>placentals</w:t>
      </w:r>
      <w:proofErr w:type="spellEnd"/>
      <w:r>
        <w:t xml:space="preserve">. </w:t>
      </w:r>
      <w:r>
        <w:rPr>
          <w:i/>
        </w:rPr>
        <w:t>Science</w:t>
      </w:r>
      <w:r>
        <w:t xml:space="preserve"> </w:t>
      </w:r>
      <w:r>
        <w:rPr>
          <w:b/>
        </w:rPr>
        <w:t>339,</w:t>
      </w:r>
      <w:r>
        <w:t xml:space="preserve"> 662–667 (2013).</w:t>
      </w:r>
      <w:r w:rsidRPr="00275E1A">
        <w:t xml:space="preserve"> </w:t>
      </w:r>
      <w:r>
        <w:t>doi:</w:t>
      </w:r>
      <w:hyperlink r:id="rId23">
        <w:r>
          <w:rPr>
            <w:rStyle w:val="Hyperlink"/>
          </w:rPr>
          <w:t>10.1126/science.1229237</w:t>
        </w:r>
      </w:hyperlink>
      <w:r>
        <w:t>.</w:t>
      </w:r>
    </w:p>
    <w:p w14:paraId="28B68128" w14:textId="77777777" w:rsidR="003B3DD7" w:rsidRDefault="003B3DD7" w:rsidP="003B3DD7">
      <w:pPr>
        <w:pStyle w:val="Bibliography"/>
        <w:rPr>
          <w:rFonts w:eastAsia="Times New Roman" w:cs="Times New Roman"/>
        </w:rPr>
      </w:pPr>
      <w:r>
        <w:t xml:space="preserve">18. Ni, X. </w:t>
      </w:r>
      <w:r>
        <w:rPr>
          <w:i/>
        </w:rPr>
        <w:t>et al.</w:t>
      </w:r>
      <w:r>
        <w:t xml:space="preserve"> The oldest known primate skeleton and early </w:t>
      </w:r>
      <w:proofErr w:type="spellStart"/>
      <w:r>
        <w:t>haplorhine</w:t>
      </w:r>
      <w:proofErr w:type="spellEnd"/>
      <w:r>
        <w:t xml:space="preserve"> evolution. </w:t>
      </w:r>
      <w:r>
        <w:rPr>
          <w:i/>
        </w:rPr>
        <w:t>Nature</w:t>
      </w:r>
      <w:r>
        <w:t xml:space="preserve"> </w:t>
      </w:r>
      <w:r>
        <w:rPr>
          <w:b/>
        </w:rPr>
        <w:t>498,</w:t>
      </w:r>
      <w:r>
        <w:t xml:space="preserve"> 60–64 (2013). </w:t>
      </w:r>
      <w:r>
        <w:rPr>
          <w:rFonts w:eastAsia="Times New Roman" w:cs="Times New Roman"/>
        </w:rPr>
        <w:t>doi:10.1038/nature12200.</w:t>
      </w:r>
    </w:p>
    <w:p w14:paraId="4253D1AA" w14:textId="5348F4F4" w:rsidR="0067353E" w:rsidRPr="00275D8E" w:rsidRDefault="00282834" w:rsidP="00275D8E">
      <w:pPr>
        <w:pStyle w:val="NormalWeb"/>
        <w:rPr>
          <w:rFonts w:ascii="Cambria" w:hAnsi="Cambria"/>
        </w:rPr>
      </w:pPr>
      <w:r>
        <w:t xml:space="preserve">19. Brazeau, M. D. Problematic character coding methods in morphology and their effects. </w:t>
      </w:r>
      <w:r>
        <w:rPr>
          <w:i/>
        </w:rPr>
        <w:t>Biol. J. Linn. Soc.</w:t>
      </w:r>
      <w:r>
        <w:t xml:space="preserve"> </w:t>
      </w:r>
      <w:r>
        <w:rPr>
          <w:b/>
        </w:rPr>
        <w:t>104,</w:t>
      </w:r>
      <w:r>
        <w:t xml:space="preserve"> 489–498 (2011).</w:t>
      </w:r>
      <w:r w:rsidR="00275D8E">
        <w:t xml:space="preserve"> </w:t>
      </w:r>
      <w:r w:rsidR="00275D8E" w:rsidRPr="00275D8E">
        <w:rPr>
          <w:rFonts w:ascii="Cambria" w:hAnsi="Cambria"/>
        </w:rPr>
        <w:t>doi</w:t>
      </w:r>
      <w:r w:rsidR="00275D8E" w:rsidRPr="00275D8E">
        <w:rPr>
          <w:rFonts w:ascii="Cambria" w:hAnsi="Cambria"/>
        </w:rPr>
        <w:t>:10.1111/j.1095-8312.</w:t>
      </w:r>
      <w:proofErr w:type="gramStart"/>
      <w:r w:rsidR="00275D8E" w:rsidRPr="00275D8E">
        <w:rPr>
          <w:rFonts w:ascii="Cambria" w:hAnsi="Cambria"/>
        </w:rPr>
        <w:t>2011.01755.x</w:t>
      </w:r>
      <w:proofErr w:type="gramEnd"/>
    </w:p>
    <w:p w14:paraId="1D8D5CB3" w14:textId="77777777" w:rsidR="00275D8E" w:rsidRDefault="00275D8E">
      <w:pPr>
        <w:pStyle w:val="Bibliography"/>
      </w:pPr>
    </w:p>
    <w:p w14:paraId="6D04F01D" w14:textId="3E1A5089" w:rsidR="00275D8E" w:rsidRPr="00785CF3" w:rsidRDefault="00275D8E" w:rsidP="00785CF3">
      <w:pPr>
        <w:pStyle w:val="Bibliography"/>
        <w:rPr>
          <w:rFonts w:ascii="Cambria" w:hAnsi="Cambria"/>
        </w:rPr>
      </w:pPr>
      <w:r w:rsidRPr="00785CF3">
        <w:rPr>
          <w:rFonts w:ascii="Cambria" w:hAnsi="Cambria"/>
          <w:b/>
        </w:rPr>
        <w:t>Figure 1:</w:t>
      </w:r>
      <w:r w:rsidRPr="00785CF3">
        <w:rPr>
          <w:rFonts w:ascii="Cambria" w:hAnsi="Cambria"/>
        </w:rPr>
        <w:t xml:space="preserve"> </w:t>
      </w:r>
      <w:r w:rsidR="00785CF3" w:rsidRPr="00785CF3">
        <w:rPr>
          <w:rFonts w:ascii="Cambria" w:hAnsi="Cambria"/>
        </w:rPr>
        <w:t xml:space="preserve">Phylogenetic distribution of species with available coded anatomical characters across two orders (A: Primates; B: </w:t>
      </w:r>
      <w:proofErr w:type="spellStart"/>
      <w:r w:rsidR="00785CF3" w:rsidRPr="00785CF3">
        <w:rPr>
          <w:rFonts w:ascii="Cambria" w:hAnsi="Cambria"/>
        </w:rPr>
        <w:t>Carnivora</w:t>
      </w:r>
      <w:proofErr w:type="spellEnd"/>
      <w:r w:rsidR="00785CF3" w:rsidRPr="00785CF3">
        <w:rPr>
          <w:rFonts w:ascii="Cambria" w:hAnsi="Cambria"/>
        </w:rPr>
        <w:t>).</w:t>
      </w:r>
      <w:r w:rsidR="00785CF3" w:rsidRPr="00785CF3">
        <w:rPr>
          <w:rFonts w:ascii="Cambria" w:hAnsi="Cambria"/>
        </w:rPr>
        <w:t xml:space="preserve"> </w:t>
      </w:r>
      <w:r w:rsidR="00785CF3" w:rsidRPr="00785CF3">
        <w:rPr>
          <w:rFonts w:ascii="Cambria" w:hAnsi="Cambria"/>
        </w:rPr>
        <w:t xml:space="preserve"> Blue branches indicate species with available coded anatomical characters.</w:t>
      </w:r>
    </w:p>
    <w:p w14:paraId="717C7C85" w14:textId="77777777" w:rsidR="00275D8E" w:rsidRPr="00785CF3" w:rsidRDefault="00275D8E" w:rsidP="00275D8E">
      <w:pPr>
        <w:pStyle w:val="Bibliography"/>
        <w:rPr>
          <w:rFonts w:ascii="Cambria" w:eastAsia="Times New Roman" w:hAnsi="Cambria" w:cs="Times New Roman"/>
        </w:rPr>
      </w:pPr>
    </w:p>
    <w:p w14:paraId="393416EE" w14:textId="77777777" w:rsidR="00785CF3" w:rsidRPr="00785CF3" w:rsidRDefault="00275D8E" w:rsidP="00785CF3">
      <w:pPr>
        <w:widowControl w:val="0"/>
        <w:autoSpaceDE w:val="0"/>
        <w:autoSpaceDN w:val="0"/>
        <w:adjustRightInd w:val="0"/>
        <w:spacing w:after="0"/>
        <w:rPr>
          <w:rFonts w:ascii="Cambria" w:hAnsi="Cambria" w:cs="Times New Roman"/>
        </w:rPr>
      </w:pPr>
      <w:r w:rsidRPr="00785CF3">
        <w:rPr>
          <w:rFonts w:ascii="Cambria" w:hAnsi="Cambria" w:cs="Times New Roman"/>
          <w:b/>
        </w:rPr>
        <w:t>Table 1:</w:t>
      </w:r>
      <w:r w:rsidRPr="00785CF3">
        <w:rPr>
          <w:rFonts w:ascii="Cambria" w:hAnsi="Cambria" w:cs="Times New Roman"/>
        </w:rPr>
        <w:t xml:space="preserve"> </w:t>
      </w:r>
      <w:r w:rsidR="00785CF3" w:rsidRPr="00785CF3">
        <w:rPr>
          <w:rFonts w:ascii="Cambria" w:hAnsi="Cambria" w:cs="Times New Roman"/>
        </w:rPr>
        <w:t>Number of taxa with available discrete morphological data for mammalian</w:t>
      </w:r>
    </w:p>
    <w:p w14:paraId="1E606B60" w14:textId="77777777" w:rsidR="00785CF3" w:rsidRPr="00785CF3" w:rsidRDefault="00785CF3" w:rsidP="00785CF3">
      <w:pPr>
        <w:widowControl w:val="0"/>
        <w:autoSpaceDE w:val="0"/>
        <w:autoSpaceDN w:val="0"/>
        <w:adjustRightInd w:val="0"/>
        <w:spacing w:after="0"/>
        <w:rPr>
          <w:rFonts w:ascii="Cambria" w:hAnsi="Cambria" w:cs="Times New Roman"/>
        </w:rPr>
      </w:pPr>
      <w:r w:rsidRPr="00785CF3">
        <w:rPr>
          <w:rFonts w:ascii="Cambria" w:hAnsi="Cambria" w:cs="Times New Roman"/>
        </w:rPr>
        <w:t>orders at three taxonomic levels. The left vertical bar represents low coverage (&lt;25%;</w:t>
      </w:r>
    </w:p>
    <w:p w14:paraId="7403FD37" w14:textId="77777777" w:rsidR="00785CF3" w:rsidRPr="00785CF3" w:rsidRDefault="00785CF3" w:rsidP="00785CF3">
      <w:pPr>
        <w:widowControl w:val="0"/>
        <w:autoSpaceDE w:val="0"/>
        <w:autoSpaceDN w:val="0"/>
        <w:adjustRightInd w:val="0"/>
        <w:spacing w:after="0"/>
        <w:rPr>
          <w:rFonts w:ascii="Cambria" w:hAnsi="Cambria" w:cs="Times New Roman"/>
        </w:rPr>
      </w:pPr>
      <w:proofErr w:type="spellStart"/>
      <w:r w:rsidRPr="00785CF3">
        <w:rPr>
          <w:rFonts w:ascii="Cambria" w:hAnsi="Cambria" w:cs="Times New Roman"/>
        </w:rPr>
        <w:t>coloured</w:t>
      </w:r>
      <w:proofErr w:type="spellEnd"/>
      <w:r w:rsidRPr="00785CF3">
        <w:rPr>
          <w:rFonts w:ascii="Cambria" w:hAnsi="Cambria" w:cs="Times New Roman"/>
        </w:rPr>
        <w:t xml:space="preserve"> in blue); the right vertical bar represents high coverage (&gt;75%; </w:t>
      </w:r>
      <w:proofErr w:type="spellStart"/>
      <w:r w:rsidRPr="00785CF3">
        <w:rPr>
          <w:rFonts w:ascii="Cambria" w:hAnsi="Cambria" w:cs="Times New Roman"/>
        </w:rPr>
        <w:t>coloured</w:t>
      </w:r>
      <w:proofErr w:type="spellEnd"/>
      <w:r w:rsidRPr="00785CF3">
        <w:rPr>
          <w:rFonts w:ascii="Cambria" w:hAnsi="Cambria" w:cs="Times New Roman"/>
        </w:rPr>
        <w:t xml:space="preserve"> in</w:t>
      </w:r>
    </w:p>
    <w:p w14:paraId="581621C9" w14:textId="77777777" w:rsidR="00785CF3" w:rsidRPr="00785CF3" w:rsidRDefault="00785CF3" w:rsidP="00785CF3">
      <w:pPr>
        <w:widowControl w:val="0"/>
        <w:autoSpaceDE w:val="0"/>
        <w:autoSpaceDN w:val="0"/>
        <w:adjustRightInd w:val="0"/>
        <w:spacing w:after="0"/>
        <w:rPr>
          <w:rFonts w:ascii="Cambria" w:hAnsi="Cambria" w:cs="Times New Roman"/>
        </w:rPr>
      </w:pPr>
      <w:r w:rsidRPr="00785CF3">
        <w:rPr>
          <w:rFonts w:ascii="Cambria" w:hAnsi="Cambria" w:cs="Times New Roman"/>
        </w:rPr>
        <w:lastRenderedPageBreak/>
        <w:t>orange). Negative Net Relatedness Index (NRI) and Nearest Taxon Index (NTI) values</w:t>
      </w:r>
    </w:p>
    <w:p w14:paraId="641B1121" w14:textId="77777777" w:rsidR="00785CF3" w:rsidRPr="00785CF3" w:rsidRDefault="00785CF3" w:rsidP="00785CF3">
      <w:pPr>
        <w:widowControl w:val="0"/>
        <w:autoSpaceDE w:val="0"/>
        <w:autoSpaceDN w:val="0"/>
        <w:adjustRightInd w:val="0"/>
        <w:spacing w:after="0"/>
        <w:rPr>
          <w:rFonts w:ascii="Cambria" w:hAnsi="Cambria" w:cs="Times New Roman"/>
        </w:rPr>
      </w:pPr>
      <w:r w:rsidRPr="00785CF3">
        <w:rPr>
          <w:rFonts w:ascii="Cambria" w:hAnsi="Cambria" w:cs="Times New Roman"/>
        </w:rPr>
        <w:t xml:space="preserve">indicate phylogenetic </w:t>
      </w:r>
      <w:proofErr w:type="spellStart"/>
      <w:r w:rsidRPr="00785CF3">
        <w:rPr>
          <w:rFonts w:ascii="Cambria" w:hAnsi="Cambria" w:cs="Times New Roman"/>
        </w:rPr>
        <w:t>overdispersion</w:t>
      </w:r>
      <w:proofErr w:type="spellEnd"/>
      <w:r w:rsidRPr="00785CF3">
        <w:rPr>
          <w:rFonts w:ascii="Cambria" w:hAnsi="Cambria" w:cs="Times New Roman"/>
        </w:rPr>
        <w:t>; positive values indicate phylogenetic clustering.</w:t>
      </w:r>
    </w:p>
    <w:p w14:paraId="278AB14A" w14:textId="7D6D1B84" w:rsidR="00275D8E" w:rsidRDefault="00785CF3" w:rsidP="00785CF3">
      <w:pPr>
        <w:widowControl w:val="0"/>
        <w:autoSpaceDE w:val="0"/>
        <w:autoSpaceDN w:val="0"/>
        <w:adjustRightInd w:val="0"/>
        <w:spacing w:after="0"/>
      </w:pPr>
      <w:r w:rsidRPr="00785CF3">
        <w:rPr>
          <w:rFonts w:ascii="Cambria" w:hAnsi="Cambria" w:cs="Times New Roman"/>
        </w:rPr>
        <w:t>Significant NRI or NTI values are in bold. *p &lt;0.05; **p &lt;0.01; ***p &lt;0.001</w:t>
      </w:r>
      <w:r>
        <w:rPr>
          <w:rFonts w:ascii="Times New Roman" w:hAnsi="Times New Roman" w:cs="Times New Roman"/>
        </w:rPr>
        <w:t>.</w:t>
      </w:r>
    </w:p>
    <w:sectPr w:rsidR="00275D8E" w:rsidSect="002C6C38">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89C4C8" w14:textId="77777777" w:rsidR="00282834" w:rsidRDefault="00282834">
      <w:pPr>
        <w:spacing w:after="0"/>
      </w:pPr>
      <w:r>
        <w:separator/>
      </w:r>
    </w:p>
  </w:endnote>
  <w:endnote w:type="continuationSeparator" w:id="0">
    <w:p w14:paraId="50B37394" w14:textId="77777777" w:rsidR="00282834" w:rsidRDefault="002828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06DAED" w14:textId="77777777" w:rsidR="00282834" w:rsidRDefault="00282834">
      <w:r>
        <w:separator/>
      </w:r>
    </w:p>
  </w:footnote>
  <w:footnote w:type="continuationSeparator" w:id="0">
    <w:p w14:paraId="4CA4AA37" w14:textId="77777777" w:rsidR="00282834" w:rsidRDefault="00282834">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5309027"/>
    <w:multiLevelType w:val="multilevel"/>
    <w:tmpl w:val="7EF647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8DE93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120"/>
  <w:drawingGridVerticalSpacing w:val="163"/>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75D8E"/>
    <w:rsid w:val="00282834"/>
    <w:rsid w:val="002C6C38"/>
    <w:rsid w:val="003B3DD7"/>
    <w:rsid w:val="004E29B3"/>
    <w:rsid w:val="00590D07"/>
    <w:rsid w:val="0067353E"/>
    <w:rsid w:val="00784D58"/>
    <w:rsid w:val="00785CF3"/>
    <w:rsid w:val="0087024A"/>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AA92C3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heading 1"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Normal (Web)" w:uiPriority="99"/>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1Char">
    <w:name w:val="Heading 1 Char"/>
    <w:basedOn w:val="DefaultParagraphFont"/>
    <w:link w:val="Heading1"/>
    <w:uiPriority w:val="9"/>
    <w:rsid w:val="002C6C38"/>
    <w:rPr>
      <w:rFonts w:asciiTheme="majorHAnsi" w:eastAsiaTheme="majorEastAsia" w:hAnsiTheme="majorHAnsi" w:cstheme="majorBidi"/>
      <w:b/>
      <w:bCs/>
      <w:color w:val="345A8A" w:themeColor="accent1" w:themeShade="B5"/>
      <w:sz w:val="32"/>
      <w:szCs w:val="32"/>
    </w:rPr>
  </w:style>
  <w:style w:type="character" w:styleId="LineNumber">
    <w:name w:val="line number"/>
    <w:basedOn w:val="DefaultParagraphFont"/>
    <w:semiHidden/>
    <w:unhideWhenUsed/>
    <w:rsid w:val="002C6C38"/>
  </w:style>
  <w:style w:type="character" w:customStyle="1" w:styleId="slug-doi-wrapper">
    <w:name w:val="slug-doi-wrapper"/>
    <w:basedOn w:val="DefaultParagraphFont"/>
    <w:rsid w:val="00275D8E"/>
  </w:style>
  <w:style w:type="character" w:customStyle="1" w:styleId="slug-doi">
    <w:name w:val="slug-doi"/>
    <w:basedOn w:val="DefaultParagraphFont"/>
    <w:rsid w:val="00275D8E"/>
  </w:style>
  <w:style w:type="paragraph" w:styleId="NormalWeb">
    <w:name w:val="Normal (Web)"/>
    <w:basedOn w:val="Normal"/>
    <w:uiPriority w:val="99"/>
    <w:unhideWhenUsed/>
    <w:rsid w:val="00275D8E"/>
    <w:pPr>
      <w:spacing w:before="100" w:beforeAutospacing="1" w:after="100" w:afterAutospacing="1"/>
    </w:pPr>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92678640">
      <w:bodyDiv w:val="1"/>
      <w:marLeft w:val="0"/>
      <w:marRight w:val="0"/>
      <w:marTop w:val="0"/>
      <w:marBottom w:val="0"/>
      <w:divBdr>
        <w:top w:val="none" w:sz="0" w:space="0" w:color="auto"/>
        <w:left w:val="none" w:sz="0" w:space="0" w:color="auto"/>
        <w:bottom w:val="none" w:sz="0" w:space="0" w:color="auto"/>
        <w:right w:val="none" w:sz="0" w:space="0" w:color="auto"/>
      </w:divBdr>
    </w:div>
    <w:div w:id="1125394723">
      <w:bodyDiv w:val="1"/>
      <w:marLeft w:val="0"/>
      <w:marRight w:val="0"/>
      <w:marTop w:val="0"/>
      <w:marBottom w:val="0"/>
      <w:divBdr>
        <w:top w:val="none" w:sz="0" w:space="0" w:color="auto"/>
        <w:left w:val="none" w:sz="0" w:space="0" w:color="auto"/>
        <w:bottom w:val="none" w:sz="0" w:space="0" w:color="auto"/>
        <w:right w:val="none" w:sz="0" w:space="0" w:color="auto"/>
      </w:divBdr>
    </w:div>
    <w:div w:id="1483617830">
      <w:bodyDiv w:val="1"/>
      <w:marLeft w:val="0"/>
      <w:marRight w:val="0"/>
      <w:marTop w:val="0"/>
      <w:marBottom w:val="0"/>
      <w:divBdr>
        <w:top w:val="none" w:sz="0" w:space="0" w:color="auto"/>
        <w:left w:val="none" w:sz="0" w:space="0" w:color="auto"/>
        <w:bottom w:val="none" w:sz="0" w:space="0" w:color="auto"/>
        <w:right w:val="none" w:sz="0" w:space="0" w:color="auto"/>
      </w:divBdr>
    </w:div>
    <w:div w:id="1500537323">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github.com/rossmounce/cladistic-data" TargetMode="External"/><Relationship Id="rId20" Type="http://schemas.openxmlformats.org/officeDocument/2006/relationships/hyperlink" Target="https://doi.org/10.1098/rspb.2008.0420" TargetMode="External"/><Relationship Id="rId21" Type="http://schemas.openxmlformats.org/officeDocument/2006/relationships/hyperlink" Target="http://www.R-project.org" TargetMode="External"/><Relationship Id="rId22" Type="http://schemas.openxmlformats.org/officeDocument/2006/relationships/hyperlink" Target="https://doi.org/10.1126/science.1211028" TargetMode="External"/><Relationship Id="rId23" Type="http://schemas.openxmlformats.org/officeDocument/2006/relationships/hyperlink" Target="https://doi.org/10.1126/science.1229237" TargetMode="External"/><Relationship Id="rId24" Type="http://schemas.openxmlformats.org/officeDocument/2006/relationships/fontTable" Target="fontTable.xml"/><Relationship Id="rId25" Type="http://schemas.openxmlformats.org/officeDocument/2006/relationships/theme" Target="theme/theme1.xml"/><Relationship Id="rId10" Type="http://schemas.openxmlformats.org/officeDocument/2006/relationships/hyperlink" Target="https://github.com/TGuillerme/Missing_living_mammals" TargetMode="External"/><Relationship Id="rId11" Type="http://schemas.openxmlformats.org/officeDocument/2006/relationships/hyperlink" Target="https://doi.org/10.1111/2041-210X.12091" TargetMode="External"/><Relationship Id="rId12" Type="http://schemas.openxmlformats.org/officeDocument/2006/relationships/hyperlink" Target="https://doi.org/http://dx.doi.org/10.1016/j.tree.2013.05.004" TargetMode="External"/><Relationship Id="rId13" Type="http://schemas.openxmlformats.org/officeDocument/2006/relationships/hyperlink" Target="https://doi.org/10.1093/sysbio/sys058" TargetMode="External"/><Relationship Id="rId14" Type="http://schemas.openxmlformats.org/officeDocument/2006/relationships/hyperlink" Target="https://doi.org/10.1093/sysbio/syr047" TargetMode="External"/><Relationship Id="rId15" Type="http://schemas.openxmlformats.org/officeDocument/2006/relationships/hyperlink" Target="https://doi.org/10.1111/jeb.12237" TargetMode="External"/><Relationship Id="rId16" Type="http://schemas.openxmlformats.org/officeDocument/2006/relationships/hyperlink" Target="https://doi.org/10.1098/rspb.2014.1278" TargetMode="External"/><Relationship Id="rId17" Type="http://schemas.openxmlformats.org/officeDocument/2006/relationships/hyperlink" Target="https://doi.org/10.1111/2041-210X.12084" TargetMode="External"/><Relationship Id="rId18" Type="http://schemas.openxmlformats.org/officeDocument/2006/relationships/hyperlink" Target="https://doi.org/http://dx.doi.org/10.1016/j.ympev.2015.08.023" TargetMode="External"/><Relationship Id="rId19" Type="http://schemas.openxmlformats.org/officeDocument/2006/relationships/hyperlink" Target="https://doi.org/10.1038/nature05634"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morphobank.org" TargetMode="External"/><Relationship Id="rId8" Type="http://schemas.openxmlformats.org/officeDocument/2006/relationships/hyperlink" Target="graemetlloyd.com/matrmamm.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8</Pages>
  <Words>2893</Words>
  <Characters>16493</Characters>
  <Application>Microsoft Macintosh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93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Guillerme, Thomas</cp:lastModifiedBy>
  <cp:revision>5</cp:revision>
  <dcterms:created xsi:type="dcterms:W3CDTF">2016-04-04T12:39:00Z</dcterms:created>
  <dcterms:modified xsi:type="dcterms:W3CDTF">2016-04-04T13:00:00Z</dcterms:modified>
</cp:coreProperties>
</file>